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72"/>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77777777" w:rsidR="00C423B2" w:rsidRDefault="007D63FD">
            <w:pPr>
              <w:pStyle w:val="Compact"/>
              <w:jc w:val="center"/>
            </w:pPr>
            <w:r>
              <w:rPr>
                <w:vertAlign w:val="superscript"/>
              </w:rPr>
              <w:t>2</w:t>
            </w:r>
            <w:r>
              <w:t xml:space="preserve"> Max Planck Institute for Psycholinguistics</w:t>
            </w:r>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0" w:name="author-note"/>
      <w:bookmarkEnd w:id="0"/>
      <w:r>
        <w:t>Author note</w:t>
      </w:r>
    </w:p>
    <w:p w14:paraId="2A74BED4" w14:textId="77777777" w:rsidR="00C423B2" w:rsidRDefault="007D63FD">
      <w:r>
        <w:t xml:space="preserve">Pierce Edmiston and Gary </w:t>
      </w:r>
      <w:proofErr w:type="spellStart"/>
      <w:r>
        <w:t>Lupyan</w:t>
      </w:r>
      <w:proofErr w:type="spellEnd"/>
      <w:r>
        <w:t>, Department of Psychology, University of Wisconsin-Madison, Madison, Wisconsin. Marcus Perlman, Max Planck Institute for Psycholinguistics, Nijmegen, Netherlands.</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7">
        <w:r>
          <w:t>pedmiston@wisc.edu</w:t>
        </w:r>
      </w:hyperlink>
    </w:p>
    <w:p w14:paraId="1ED0DF53" w14:textId="77777777" w:rsidR="00C423B2" w:rsidRDefault="007D63FD">
      <w:pPr>
        <w:pStyle w:val="Heading11"/>
      </w:pPr>
      <w:bookmarkStart w:id="1" w:name="abstract"/>
      <w:bookmarkEnd w:id="1"/>
      <w:r>
        <w:lastRenderedPageBreak/>
        <w:t>Abstract</w:t>
      </w:r>
    </w:p>
    <w:p w14:paraId="4E14402E" w14:textId="77777777" w:rsidR="00C423B2" w:rsidRDefault="007D63FD">
      <w:r>
        <w:t>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novel word forms? In what ways do these words resemble the original sounds that motivated them? Participants played a version of the children’s game “Telephone”. The first generation of participants imitated recognizable environmental sounds (e.g., glass breaking, water splashing). Subsequent generations imitated the 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2" w:name="the-emergence-of-words-from-vocal-imitat"/>
      <w:bookmarkEnd w:id="2"/>
      <w:r>
        <w:lastRenderedPageBreak/>
        <w:t>The emergence of words from vocal imitations</w:t>
      </w:r>
    </w:p>
    <w:p w14:paraId="3E139BD6" w14:textId="2FA2F4C8" w:rsidR="00CC1EC3" w:rsidRDefault="00CC1EC3">
      <w:pPr>
        <w:rPr>
          <w:ins w:id="3" w:author="Microsoft Office User" w:date="2017-10-07T15:30:00Z"/>
        </w:rPr>
      </w:pPr>
      <w:ins w:id="4" w:author="Microsoft Office User" w:date="2017-10-07T15:27:00Z">
        <w:r>
          <w:t xml:space="preserve">Among primates </w:t>
        </w:r>
      </w:ins>
      <w:ins w:id="5" w:author="Microsoft Office User" w:date="2017-10-07T15:35:00Z">
        <w:r>
          <w:t>–</w:t>
        </w:r>
      </w:ins>
      <w:ins w:id="6" w:author="Microsoft Office User" w:date="2017-10-07T15:27:00Z">
        <w:r>
          <w:t xml:space="preserve"> </w:t>
        </w:r>
      </w:ins>
      <w:ins w:id="7" w:author="Microsoft Office User" w:date="2017-10-07T15:33:00Z">
        <w:r>
          <w:t>and indeed, most animals</w:t>
        </w:r>
      </w:ins>
      <w:ins w:id="8" w:author="Microsoft Office User" w:date="2017-10-07T15:44:00Z">
        <w:r w:rsidR="00A72A19">
          <w:t>,</w:t>
        </w:r>
      </w:ins>
      <w:ins w:id="9" w:author="Microsoft Office User" w:date="2017-10-07T15:33:00Z">
        <w:r>
          <w:t xml:space="preserve"> with the possible</w:t>
        </w:r>
      </w:ins>
      <w:ins w:id="10" w:author="Microsoft Office User" w:date="2017-10-07T15:34:00Z">
        <w:r>
          <w:t xml:space="preserve"> exception of some bird species </w:t>
        </w:r>
      </w:ins>
      <w:ins w:id="11" w:author="Microsoft Office User" w:date="2017-10-07T15:35:00Z">
        <w:r>
          <w:t>–</w:t>
        </w:r>
      </w:ins>
      <w:ins w:id="12" w:author="Microsoft Office User" w:date="2017-10-07T15:34:00Z">
        <w:r>
          <w:t xml:space="preserve"> </w:t>
        </w:r>
      </w:ins>
      <w:ins w:id="13" w:author="Microsoft Office User" w:date="2017-10-07T15:27:00Z">
        <w:r w:rsidR="00E27E1E">
          <w:t xml:space="preserve">humans are </w:t>
        </w:r>
      </w:ins>
      <w:ins w:id="14" w:author="Microsoft Office User" w:date="2017-10-07T15:28:00Z">
        <w:r>
          <w:t xml:space="preserve">special in their aptitude for vocal </w:t>
        </w:r>
        <w:r w:rsidR="00A72A19">
          <w:t xml:space="preserve">imitation. Most notably, humans </w:t>
        </w:r>
        <w:r>
          <w:t xml:space="preserve">apply their vocal imitation </w:t>
        </w:r>
      </w:ins>
      <w:ins w:id="15" w:author="Microsoft Office User" w:date="2017-10-07T15:36:00Z">
        <w:r>
          <w:t xml:space="preserve">skills </w:t>
        </w:r>
      </w:ins>
      <w:ins w:id="16" w:author="Microsoft Office User" w:date="2017-10-07T15:28:00Z">
        <w:r>
          <w:t>to the domains of speech and song</w:t>
        </w:r>
      </w:ins>
      <w:ins w:id="17" w:author="Microsoft Office User" w:date="2017-10-07T15:33:00Z">
        <w:r>
          <w:t xml:space="preserve"> (</w:t>
        </w:r>
      </w:ins>
      <w:proofErr w:type="gramStart"/>
      <w:ins w:id="18" w:author="Microsoft Office User" w:date="2017-10-07T15:54:00Z">
        <w:r w:rsidR="00C341FE">
          <w:t>Fitch</w:t>
        </w:r>
      </w:ins>
      <w:ins w:id="19" w:author="Microsoft Office User" w:date="2017-10-07T16:31:00Z">
        <w:r w:rsidR="00541862">
          <w:t>?</w:t>
        </w:r>
      </w:ins>
      <w:ins w:id="20" w:author="Microsoft Office User" w:date="2017-10-07T15:54:00Z">
        <w:r w:rsidR="00C341FE">
          <w:t>;</w:t>
        </w:r>
        <w:proofErr w:type="gramEnd"/>
        <w:r w:rsidR="00C341FE">
          <w:t xml:space="preserve"> </w:t>
        </w:r>
      </w:ins>
      <w:ins w:id="21" w:author="Microsoft Office User" w:date="2017-10-07T15:40:00Z">
        <w:r w:rsidR="00A72A19">
          <w:t xml:space="preserve">Pinker &amp; </w:t>
        </w:r>
        <w:proofErr w:type="spellStart"/>
        <w:r w:rsidR="00A72A19">
          <w:t>Jackendoff</w:t>
        </w:r>
        <w:proofErr w:type="spellEnd"/>
        <w:r w:rsidR="00A72A19">
          <w:t xml:space="preserve"> 2005</w:t>
        </w:r>
      </w:ins>
      <w:ins w:id="22" w:author="Microsoft Office User" w:date="2017-10-07T15:33:00Z">
        <w:r>
          <w:t>)</w:t>
        </w:r>
      </w:ins>
      <w:ins w:id="23" w:author="Microsoft Office User" w:date="2017-10-07T15:28:00Z">
        <w:r w:rsidR="00C341FE">
          <w:t>, where t</w:t>
        </w:r>
        <w:r w:rsidR="00A72A19">
          <w:t>h</w:t>
        </w:r>
        <w:r>
          <w:t xml:space="preserve">e </w:t>
        </w:r>
      </w:ins>
      <w:ins w:id="24" w:author="Microsoft Office User" w:date="2017-10-07T15:39:00Z">
        <w:r w:rsidR="00A72A19">
          <w:t>proclivity</w:t>
        </w:r>
      </w:ins>
      <w:ins w:id="25" w:author="Microsoft Office User" w:date="2017-10-07T15:28:00Z">
        <w:r>
          <w:t xml:space="preserve"> of young infants to imitate</w:t>
        </w:r>
      </w:ins>
      <w:ins w:id="26" w:author="Microsoft Office User" w:date="2017-10-07T15:30:00Z">
        <w:r>
          <w:t xml:space="preserve"> the </w:t>
        </w:r>
      </w:ins>
      <w:ins w:id="27" w:author="Microsoft Office User" w:date="2017-10-07T15:46:00Z">
        <w:r w:rsidR="00A72A19">
          <w:t>con-specific vocalizations</w:t>
        </w:r>
      </w:ins>
      <w:ins w:id="28" w:author="Microsoft Office User" w:date="2017-10-07T15:30:00Z">
        <w:r>
          <w:t xml:space="preserve"> </w:t>
        </w:r>
      </w:ins>
      <w:ins w:id="29" w:author="Microsoft Office User" w:date="2017-10-07T15:32:00Z">
        <w:r>
          <w:t xml:space="preserve">they hear </w:t>
        </w:r>
      </w:ins>
      <w:ins w:id="30" w:author="Microsoft Office User" w:date="2017-10-07T15:30:00Z">
        <w:r>
          <w:t xml:space="preserve">around them is </w:t>
        </w:r>
      </w:ins>
      <w:ins w:id="31" w:author="Microsoft Office User" w:date="2017-10-07T15:37:00Z">
        <w:r>
          <w:t>critical to</w:t>
        </w:r>
      </w:ins>
      <w:ins w:id="32" w:author="Microsoft Office User" w:date="2017-10-07T15:30:00Z">
        <w:r>
          <w:t xml:space="preserve"> learning to speak</w:t>
        </w:r>
      </w:ins>
      <w:ins w:id="33" w:author="Microsoft Office User" w:date="2017-10-07T15:50:00Z">
        <w:r w:rsidR="00C341FE">
          <w:t xml:space="preserve"> </w:t>
        </w:r>
      </w:ins>
      <w:ins w:id="34" w:author="Microsoft Office User" w:date="2017-10-07T15:49:00Z">
        <w:r w:rsidR="00392581">
          <w:t>(</w:t>
        </w:r>
        <w:proofErr w:type="spellStart"/>
        <w:r w:rsidR="00392581">
          <w:t>Kuhl</w:t>
        </w:r>
        <w:proofErr w:type="spellEnd"/>
        <w:r w:rsidR="00392581">
          <w:t xml:space="preserve"> &amp; </w:t>
        </w:r>
        <w:proofErr w:type="spellStart"/>
        <w:r w:rsidR="00392581">
          <w:t>Meltzoff</w:t>
        </w:r>
        <w:proofErr w:type="spellEnd"/>
        <w:r w:rsidR="00392581">
          <w:t xml:space="preserve"> 1996?)</w:t>
        </w:r>
      </w:ins>
      <w:ins w:id="35" w:author="Microsoft Office User" w:date="2017-10-07T15:55:00Z">
        <w:r w:rsidR="00C341FE">
          <w:t>,</w:t>
        </w:r>
      </w:ins>
      <w:ins w:id="36" w:author="Microsoft Office User" w:date="2017-10-07T15:49:00Z">
        <w:r w:rsidR="00392581">
          <w:t xml:space="preserve"> and</w:t>
        </w:r>
      </w:ins>
      <w:ins w:id="37" w:author="Microsoft Office User" w:date="2017-10-07T16:31:00Z">
        <w:r w:rsidR="00541862">
          <w:t xml:space="preserve"> therefore,</w:t>
        </w:r>
      </w:ins>
      <w:ins w:id="38" w:author="Microsoft Office User" w:date="2017-10-07T15:49:00Z">
        <w:r w:rsidR="00392581">
          <w:t xml:space="preserve"> </w:t>
        </w:r>
      </w:ins>
      <w:ins w:id="39" w:author="Microsoft Office User" w:date="2017-10-07T18:24:00Z">
        <w:r w:rsidR="00520F0E">
          <w:t>to</w:t>
        </w:r>
      </w:ins>
      <w:ins w:id="40" w:author="Microsoft Office User" w:date="2017-10-07T15:55:00Z">
        <w:r w:rsidR="00C341FE">
          <w:t xml:space="preserve"> </w:t>
        </w:r>
      </w:ins>
      <w:ins w:id="41" w:author="Microsoft Office User" w:date="2017-10-07T15:49:00Z">
        <w:r w:rsidR="00392581">
          <w:t>maintaining spoken languages over generations</w:t>
        </w:r>
      </w:ins>
      <w:ins w:id="42" w:author="Microsoft Office User" w:date="2017-10-07T15:30:00Z">
        <w:r>
          <w:t xml:space="preserve">. </w:t>
        </w:r>
      </w:ins>
      <w:ins w:id="43" w:author="Microsoft Office User" w:date="2017-10-07T15:51:00Z">
        <w:r w:rsidR="00C341FE">
          <w:t>In addition</w:t>
        </w:r>
        <w:r w:rsidR="00684CDE">
          <w:t xml:space="preserve"> to</w:t>
        </w:r>
        <w:r w:rsidR="00C341FE">
          <w:t xml:space="preserve"> imitation of</w:t>
        </w:r>
      </w:ins>
      <w:ins w:id="44" w:author="Microsoft Office User" w:date="2017-10-07T15:56:00Z">
        <w:r w:rsidR="00C341FE">
          <w:t xml:space="preserve"> speech</w:t>
        </w:r>
      </w:ins>
      <w:ins w:id="45" w:author="Microsoft Office User" w:date="2017-10-07T15:51:00Z">
        <w:r w:rsidR="00C341FE">
          <w:t>,</w:t>
        </w:r>
      </w:ins>
      <w:ins w:id="46" w:author="Microsoft Office User" w:date="2017-10-07T15:42:00Z">
        <w:r w:rsidR="00A72A19">
          <w:t xml:space="preserve"> accumulating evidence </w:t>
        </w:r>
      </w:ins>
      <w:ins w:id="47" w:author="Microsoft Office User" w:date="2017-10-07T15:45:00Z">
        <w:r w:rsidR="00A72A19">
          <w:t>from the lexicons of</w:t>
        </w:r>
      </w:ins>
      <w:ins w:id="48" w:author="Microsoft Office User" w:date="2017-10-07T15:42:00Z">
        <w:r w:rsidR="00A72A19">
          <w:t xml:space="preserve"> spoken languages indicates that vocal imitation </w:t>
        </w:r>
        <w:bookmarkStart w:id="49" w:name="_GoBack"/>
        <w:bookmarkEnd w:id="49"/>
        <w:r w:rsidR="00A72A19">
          <w:t>of</w:t>
        </w:r>
      </w:ins>
      <w:ins w:id="50" w:author="Microsoft Office User" w:date="2017-10-07T15:45:00Z">
        <w:r w:rsidR="00A72A19">
          <w:t xml:space="preserve"> other kinds of</w:t>
        </w:r>
      </w:ins>
      <w:ins w:id="51" w:author="Microsoft Office User" w:date="2017-10-07T15:43:00Z">
        <w:r w:rsidR="00A72A19">
          <w:t xml:space="preserve"> sounds</w:t>
        </w:r>
      </w:ins>
      <w:ins w:id="52" w:author="Microsoft Office User" w:date="2017-10-07T15:50:00Z">
        <w:r w:rsidR="00C341FE">
          <w:t xml:space="preserve"> </w:t>
        </w:r>
      </w:ins>
      <w:ins w:id="53" w:author="Microsoft Office User" w:date="2017-10-07T15:45:00Z">
        <w:r w:rsidR="00A72A19">
          <w:t xml:space="preserve">might also play an important role </w:t>
        </w:r>
      </w:ins>
      <w:ins w:id="54" w:author="Microsoft Office User" w:date="2017-10-07T15:48:00Z">
        <w:r w:rsidR="00C341FE">
          <w:t>in how humans learn and transmit spoken languages</w:t>
        </w:r>
      </w:ins>
      <w:ins w:id="55" w:author="Microsoft Office User" w:date="2017-10-07T16:11:00Z">
        <w:r w:rsidR="005B1B78">
          <w:t xml:space="preserve"> (</w:t>
        </w:r>
      </w:ins>
      <w:proofErr w:type="spellStart"/>
      <w:ins w:id="56" w:author="Microsoft Office User" w:date="2017-10-07T16:28:00Z">
        <w:r w:rsidR="0002042D">
          <w:t>Dingemanse</w:t>
        </w:r>
        <w:proofErr w:type="spellEnd"/>
        <w:r w:rsidR="0002042D">
          <w:t xml:space="preserve">, </w:t>
        </w:r>
        <w:proofErr w:type="spellStart"/>
        <w:r w:rsidR="0002042D">
          <w:t>Blasi</w:t>
        </w:r>
        <w:proofErr w:type="spellEnd"/>
        <w:r w:rsidR="0002042D">
          <w:t xml:space="preserve">, </w:t>
        </w:r>
        <w:proofErr w:type="spellStart"/>
        <w:r w:rsidR="0002042D">
          <w:t>Lupyan</w:t>
        </w:r>
        <w:proofErr w:type="spellEnd"/>
        <w:r w:rsidR="0002042D">
          <w:t xml:space="preserve">, Christiansen, &amp; Monaghan, 2015; </w:t>
        </w:r>
        <w:proofErr w:type="spellStart"/>
        <w:r w:rsidR="0002042D">
          <w:t>Perniss</w:t>
        </w:r>
        <w:proofErr w:type="spellEnd"/>
        <w:r w:rsidR="0002042D">
          <w:t xml:space="preserve">, Thompson, &amp; </w:t>
        </w:r>
        <w:proofErr w:type="spellStart"/>
        <w:r w:rsidR="0002042D">
          <w:t>Vigliocco</w:t>
        </w:r>
        <w:proofErr w:type="spellEnd"/>
        <w:r w:rsidR="0002042D">
          <w:t>, 2010</w:t>
        </w:r>
      </w:ins>
      <w:ins w:id="57" w:author="Microsoft Office User" w:date="2017-10-07T16:27:00Z">
        <w:r w:rsidR="0002042D">
          <w:t xml:space="preserve">; </w:t>
        </w:r>
      </w:ins>
      <w:ins w:id="58" w:author="Microsoft Office User" w:date="2017-10-07T16:11:00Z">
        <w:r w:rsidR="005B1B78">
          <w:t>Imai &amp; Kita, 2014</w:t>
        </w:r>
      </w:ins>
      <w:ins w:id="59" w:author="Microsoft Office User" w:date="2017-10-07T16:27:00Z">
        <w:r w:rsidR="0002042D">
          <w:t>;</w:t>
        </w:r>
      </w:ins>
      <w:ins w:id="60" w:author="Microsoft Office User" w:date="2017-10-07T16:14:00Z">
        <w:r w:rsidR="005B1B78">
          <w:t xml:space="preserve"> Perry, Perlman, &amp; </w:t>
        </w:r>
        <w:proofErr w:type="spellStart"/>
        <w:r w:rsidR="005B1B78">
          <w:t>Lupyan</w:t>
        </w:r>
        <w:proofErr w:type="spellEnd"/>
        <w:r w:rsidR="005B1B78">
          <w:t xml:space="preserve"> 2015)</w:t>
        </w:r>
      </w:ins>
      <w:ins w:id="61" w:author="Microsoft Office User" w:date="2017-10-07T15:48:00Z">
        <w:r w:rsidR="00C341FE">
          <w:t>.</w:t>
        </w:r>
      </w:ins>
      <w:ins w:id="62" w:author="Microsoft Office User" w:date="2017-10-07T15:56:00Z">
        <w:r w:rsidR="004664AD">
          <w:t xml:space="preserve"> </w:t>
        </w:r>
      </w:ins>
      <w:ins w:id="63" w:author="Microsoft Office User" w:date="2017-10-08T10:59:00Z">
        <w:r w:rsidR="007C25AB">
          <w:t>Onomatopoeia</w:t>
        </w:r>
        <w:r w:rsidR="00914256">
          <w:t xml:space="preserve"> </w:t>
        </w:r>
      </w:ins>
      <w:ins w:id="64" w:author="Microsoft Office User" w:date="2017-10-08T11:00:00Z">
        <w:r w:rsidR="00A264A6">
          <w:t>–</w:t>
        </w:r>
      </w:ins>
      <w:ins w:id="65" w:author="Microsoft Office User" w:date="2017-10-08T10:59:00Z">
        <w:r w:rsidR="00914256">
          <w:t xml:space="preserve"> </w:t>
        </w:r>
      </w:ins>
      <w:ins w:id="66" w:author="Microsoft Office User" w:date="2017-10-08T11:00:00Z">
        <w:r w:rsidR="007C25AB">
          <w:t xml:space="preserve">words that </w:t>
        </w:r>
      </w:ins>
      <w:ins w:id="67" w:author="Microsoft Office User" w:date="2017-10-08T11:17:00Z">
        <w:r w:rsidR="004F23F4">
          <w:t xml:space="preserve">bear an </w:t>
        </w:r>
        <w:r w:rsidR="004F23F4">
          <w:rPr>
            <w:i/>
          </w:rPr>
          <w:t xml:space="preserve">iconic </w:t>
        </w:r>
        <w:r w:rsidR="004F23F4">
          <w:t>relationship</w:t>
        </w:r>
      </w:ins>
      <w:ins w:id="68" w:author="Microsoft Office User" w:date="2017-10-08T11:00:00Z">
        <w:r w:rsidR="004F23F4">
          <w:t>, i.e. a resemblance</w:t>
        </w:r>
      </w:ins>
      <w:ins w:id="69" w:author="Microsoft Office User" w:date="2017-10-08T11:18:00Z">
        <w:r w:rsidR="004F23F4">
          <w:t>,</w:t>
        </w:r>
      </w:ins>
      <w:ins w:id="70" w:author="Microsoft Office User" w:date="2017-10-08T11:00:00Z">
        <w:r w:rsidR="004F23F4">
          <w:t xml:space="preserve"> to </w:t>
        </w:r>
        <w:r w:rsidR="007C25AB">
          <w:t xml:space="preserve">the categories of sounds to which they refer – </w:t>
        </w:r>
      </w:ins>
      <w:ins w:id="71" w:author="Microsoft Office User" w:date="2017-10-08T11:01:00Z">
        <w:r w:rsidR="000550ED">
          <w:t>appear to be universal across languages</w:t>
        </w:r>
      </w:ins>
      <w:ins w:id="72" w:author="Microsoft Office User" w:date="2017-10-08T11:02:00Z">
        <w:r w:rsidR="00B32B2D">
          <w:t xml:space="preserve"> (</w:t>
        </w:r>
        <w:proofErr w:type="spellStart"/>
        <w:r w:rsidR="00B32B2D">
          <w:t>Dingemanse</w:t>
        </w:r>
        <w:proofErr w:type="spellEnd"/>
        <w:r w:rsidR="00B32B2D">
          <w:t>, 2012)</w:t>
        </w:r>
      </w:ins>
      <w:ins w:id="73" w:author="Microsoft Office User" w:date="2017-10-08T11:01:00Z">
        <w:r w:rsidR="000550ED">
          <w:t xml:space="preserve">. </w:t>
        </w:r>
      </w:ins>
      <w:ins w:id="74" w:author="Microsoft Office User" w:date="2017-10-07T15:59:00Z">
        <w:r w:rsidR="005B1B78">
          <w:t xml:space="preserve">As a </w:t>
        </w:r>
      </w:ins>
      <w:ins w:id="75" w:author="Microsoft Office User" w:date="2017-10-08T11:08:00Z">
        <w:r w:rsidR="00691069">
          <w:t xml:space="preserve">lexical </w:t>
        </w:r>
      </w:ins>
      <w:ins w:id="76" w:author="Microsoft Office User" w:date="2017-10-07T15:59:00Z">
        <w:r w:rsidR="00691069">
          <w:t>class</w:t>
        </w:r>
      </w:ins>
      <w:ins w:id="77" w:author="Microsoft Office User" w:date="2017-10-08T11:11:00Z">
        <w:r w:rsidR="00691069">
          <w:t xml:space="preserve">, </w:t>
        </w:r>
      </w:ins>
      <w:ins w:id="78" w:author="Microsoft Office User" w:date="2017-10-07T16:00:00Z">
        <w:r w:rsidR="005E1D70">
          <w:t>onomatopoeia</w:t>
        </w:r>
      </w:ins>
      <w:ins w:id="79" w:author="Microsoft Office User" w:date="2017-10-07T16:12:00Z">
        <w:r w:rsidR="005B1B78">
          <w:t xml:space="preserve"> </w:t>
        </w:r>
        <w:proofErr w:type="gramStart"/>
        <w:r w:rsidR="005B1B78">
          <w:t>are</w:t>
        </w:r>
      </w:ins>
      <w:proofErr w:type="gramEnd"/>
      <w:ins w:id="80" w:author="Microsoft Office User" w:date="2017-10-08T11:14:00Z">
        <w:r w:rsidR="004F23F4">
          <w:t xml:space="preserve"> highly</w:t>
        </w:r>
      </w:ins>
      <w:ins w:id="81" w:author="Microsoft Office User" w:date="2017-10-07T16:12:00Z">
        <w:r w:rsidR="005B1B78">
          <w:t xml:space="preserve"> subject to </w:t>
        </w:r>
      </w:ins>
      <w:ins w:id="82" w:author="Microsoft Office User" w:date="2017-10-07T16:14:00Z">
        <w:r w:rsidR="005B1B78">
          <w:t xml:space="preserve">creative </w:t>
        </w:r>
      </w:ins>
      <w:ins w:id="83" w:author="Microsoft Office User" w:date="2017-10-08T11:14:00Z">
        <w:r w:rsidR="004F23F4">
          <w:t xml:space="preserve">processes, such as </w:t>
        </w:r>
      </w:ins>
      <w:ins w:id="84" w:author="Microsoft Office User" w:date="2017-10-08T11:13:00Z">
        <w:r w:rsidR="004F23F4">
          <w:t>modulations in prosody and phonology</w:t>
        </w:r>
      </w:ins>
      <w:ins w:id="85" w:author="Microsoft Office User" w:date="2017-10-07T16:12:00Z">
        <w:r w:rsidR="005B1B78">
          <w:t xml:space="preserve">, </w:t>
        </w:r>
      </w:ins>
      <w:ins w:id="86" w:author="Microsoft Office User" w:date="2017-10-08T11:14:00Z">
        <w:r w:rsidR="004F23F4">
          <w:t>and</w:t>
        </w:r>
      </w:ins>
      <w:ins w:id="87" w:author="Microsoft Office User" w:date="2017-10-07T16:12:00Z">
        <w:r w:rsidR="005B1B78">
          <w:t xml:space="preserve"> the coining of new vocabulary (</w:t>
        </w:r>
        <w:proofErr w:type="spellStart"/>
        <w:r w:rsidR="005B1B78">
          <w:t>Dingemanse</w:t>
        </w:r>
        <w:proofErr w:type="spellEnd"/>
        <w:r w:rsidR="005B1B78">
          <w:t>, 2013?)</w:t>
        </w:r>
      </w:ins>
      <w:ins w:id="88" w:author="Microsoft Office User" w:date="2017-10-07T16:21:00Z">
        <w:r w:rsidR="0002042D">
          <w:t>.</w:t>
        </w:r>
      </w:ins>
      <w:ins w:id="89" w:author="Microsoft Office User" w:date="2017-10-07T16:22:00Z">
        <w:r w:rsidR="0002042D">
          <w:t xml:space="preserve"> </w:t>
        </w:r>
      </w:ins>
      <w:ins w:id="90" w:author="Microsoft Office User" w:date="2017-10-07T16:25:00Z">
        <w:r w:rsidR="0002042D">
          <w:t xml:space="preserve">In this study, we examine </w:t>
        </w:r>
      </w:ins>
      <w:ins w:id="91" w:author="Microsoft Office User" w:date="2017-10-07T16:26:00Z">
        <w:r w:rsidR="0002042D">
          <w:t>the process of how</w:t>
        </w:r>
      </w:ins>
      <w:ins w:id="92" w:author="Microsoft Office User" w:date="2017-10-07T16:25:00Z">
        <w:r w:rsidR="0002042D">
          <w:t xml:space="preserve"> </w:t>
        </w:r>
      </w:ins>
      <w:ins w:id="93" w:author="Microsoft Office User" w:date="2017-10-07T16:22:00Z">
        <w:r w:rsidR="0002042D">
          <w:t>iconic words</w:t>
        </w:r>
      </w:ins>
      <w:ins w:id="94" w:author="Microsoft Office User" w:date="2017-10-07T16:26:00Z">
        <w:r w:rsidR="0002042D">
          <w:t xml:space="preserve"> can be</w:t>
        </w:r>
      </w:ins>
      <w:ins w:id="95" w:author="Microsoft Office User" w:date="2017-10-07T16:22:00Z">
        <w:r w:rsidR="0002042D">
          <w:t xml:space="preserve"> </w:t>
        </w:r>
      </w:ins>
      <w:ins w:id="96" w:author="Microsoft Office User" w:date="2017-10-07T16:25:00Z">
        <w:r w:rsidR="0002042D">
          <w:t xml:space="preserve">created </w:t>
        </w:r>
      </w:ins>
      <w:ins w:id="97" w:author="Microsoft Office User" w:date="2017-10-07T16:23:00Z">
        <w:r w:rsidR="0002042D">
          <w:t>from vocal imitation</w:t>
        </w:r>
      </w:ins>
      <w:ins w:id="98" w:author="Microsoft Office User" w:date="2017-10-07T16:25:00Z">
        <w:r w:rsidR="0002042D">
          <w:t xml:space="preserve">s of non-verbal, environmental sounds. </w:t>
        </w:r>
      </w:ins>
    </w:p>
    <w:p w14:paraId="7AD2868D" w14:textId="114E47B2" w:rsidR="00C423B2" w:rsidRDefault="007D63FD">
      <w:r>
        <w:t xml:space="preserve">The importance of imitation and depiction in the origin of signs is clearly observable in signed languages (Goldin-Meadow, 2016; </w:t>
      </w:r>
      <w:proofErr w:type="spellStart"/>
      <w:r>
        <w:t>Kendon</w:t>
      </w:r>
      <w:proofErr w:type="spellEnd"/>
      <w:r>
        <w:t xml:space="preserve">, 2014; </w:t>
      </w:r>
      <w:proofErr w:type="spellStart"/>
      <w:r>
        <w:t>Klima</w:t>
      </w:r>
      <w:proofErr w:type="spellEnd"/>
      <w:r>
        <w:t xml:space="preserve"> &amp; </w:t>
      </w:r>
      <w:proofErr w:type="spellStart"/>
      <w:r>
        <w:t>Bellugi</w:t>
      </w:r>
      <w:proofErr w:type="spellEnd"/>
      <w:r>
        <w:t>, 1980)</w:t>
      </w:r>
      <w:ins w:id="99" w:author="Microsoft Office User" w:date="2017-10-07T12:36:00Z">
        <w:r w:rsidR="002D49B4">
          <w:t>. Yet,</w:t>
        </w:r>
      </w:ins>
      <w:del w:id="100" w:author="Microsoft Office User" w:date="2017-10-07T12:36:00Z">
        <w:r w:rsidDel="002D49B4">
          <w:delText>, but</w:delText>
        </w:r>
      </w:del>
      <w:r>
        <w:t xml:space="preserve"> in considering </w:t>
      </w:r>
      <w:del w:id="101" w:author="Microsoft Office User" w:date="2017-10-07T12:43:00Z">
        <w:r w:rsidDel="00BC2420">
          <w:delText xml:space="preserve">the idea that imitation in the vocal modality may be key to understanding </w:delText>
        </w:r>
      </w:del>
      <w:r>
        <w:t>the origin of spoken words, many have argued that the human capacity for vocal imitation is far too limited to play a significant role (</w:t>
      </w:r>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For example, Pinker and </w:t>
      </w:r>
      <w:proofErr w:type="spellStart"/>
      <w:r>
        <w:t>Jackendoff</w:t>
      </w:r>
      <w:proofErr w:type="spellEnd"/>
      <w:r>
        <w:t xml:space="preserve">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p>
    <w:p w14:paraId="7980BEB6" w14:textId="41AB1103" w:rsidR="00C423B2" w:rsidRDefault="007D63FD">
      <w:pPr>
        <w:pStyle w:val="BodyText"/>
      </w:pPr>
      <w:r>
        <w:lastRenderedPageBreak/>
        <w:t xml:space="preserve">Although most words of contemporary spoken languages are not clearly imitative in origin, there has been a growing recognition of the importance of </w:t>
      </w:r>
      <w:del w:id="102" w:author="Microsoft Office User" w:date="2017-10-07T12:38:00Z">
        <w:r w:rsidDel="002D49B4">
          <w:delText>imitative words</w:delText>
        </w:r>
      </w:del>
      <w:ins w:id="103" w:author="Microsoft Office User" w:date="2017-10-07T12:38:00Z">
        <w:r w:rsidR="002D49B4">
          <w:t>iconicity</w:t>
        </w:r>
      </w:ins>
      <w:r>
        <w:t xml:space="preserve"> in spoken languages (</w:t>
      </w:r>
      <w:proofErr w:type="spellStart"/>
      <w:r>
        <w:t>Dingemanse</w:t>
      </w:r>
      <w:proofErr w:type="spellEnd"/>
      <w:r>
        <w:t xml:space="preserve">, </w:t>
      </w:r>
      <w:proofErr w:type="spellStart"/>
      <w:r>
        <w:t>Blasi</w:t>
      </w:r>
      <w:proofErr w:type="spellEnd"/>
      <w:r>
        <w:t xml:space="preserve">, </w:t>
      </w:r>
      <w:proofErr w:type="spellStart"/>
      <w:r>
        <w:t>Lupyan</w:t>
      </w:r>
      <w:proofErr w:type="spellEnd"/>
      <w:r>
        <w:t xml:space="preserve">, Christiansen, &amp; Monaghan, 2015; </w:t>
      </w:r>
      <w:proofErr w:type="spellStart"/>
      <w:r>
        <w:t>Perniss</w:t>
      </w:r>
      <w:proofErr w:type="spellEnd"/>
      <w:r>
        <w:t xml:space="preserve">, Thompson, &amp; </w:t>
      </w:r>
      <w:proofErr w:type="spellStart"/>
      <w:r>
        <w:t>Vigliocco</w:t>
      </w:r>
      <w:proofErr w:type="spellEnd"/>
      <w:r>
        <w:t xml:space="preserve">, 2010) and the frequent use of vocal imitation and depiction in spoken discourse (Clark &amp; </w:t>
      </w:r>
      <w:proofErr w:type="spellStart"/>
      <w:r>
        <w:t>Gerrig</w:t>
      </w:r>
      <w:proofErr w:type="spellEnd"/>
      <w:r>
        <w:t xml:space="preserve">, 1990; Lewis, 2009). This has led some to argue for the importance of imitation for understanding the origin of spoken words (e.g., Brown, Black, &amp; Horowitz, 1955; </w:t>
      </w:r>
      <w:proofErr w:type="spellStart"/>
      <w:r>
        <w:t>Dingemanse</w:t>
      </w:r>
      <w:proofErr w:type="spellEnd"/>
      <w:r>
        <w:t xml:space="preserve">, 2014; Donald, 2016; Imai &amp; Kita, 2014; Perlman, Dale, &amp; </w:t>
      </w:r>
      <w:proofErr w:type="spellStart"/>
      <w:r>
        <w:t>Lupyan</w:t>
      </w:r>
      <w:proofErr w:type="spellEnd"/>
      <w:r>
        <w:t xml:space="preserve">,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w:t>
      </w:r>
      <w:proofErr w:type="spellStart"/>
      <w:r>
        <w:t>Rocchesso</w:t>
      </w:r>
      <w:proofErr w:type="spellEnd"/>
      <w:r>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t>Houix</w:t>
      </w:r>
      <w:proofErr w:type="spellEnd"/>
      <w:r>
        <w:t xml:space="preserve">, </w:t>
      </w:r>
      <w:proofErr w:type="spellStart"/>
      <w:r>
        <w:t>Voisin</w:t>
      </w:r>
      <w:proofErr w:type="spellEnd"/>
      <w:r>
        <w:t xml:space="preserve">, </w:t>
      </w:r>
      <w:proofErr w:type="spellStart"/>
      <w:r>
        <w:t>Misdariis</w:t>
      </w:r>
      <w:proofErr w:type="spellEnd"/>
      <w:r>
        <w:t xml:space="preserve">, &amp; </w:t>
      </w:r>
      <w:proofErr w:type="spellStart"/>
      <w:r>
        <w:t>Susini</w:t>
      </w:r>
      <w:proofErr w:type="spellEnd"/>
      <w:r>
        <w:t xml:space="preserve">, 2016). Similarly, the features of onomatopoeic words might highlight distinctive aspects of the sounds they represent. For example, the initial voiced, plosive </w:t>
      </w:r>
      <w:r>
        <w:rPr>
          <w:rStyle w:val="VerbatimChar"/>
        </w:rPr>
        <w:t>/b/</w:t>
      </w:r>
      <w:r>
        <w:t xml:space="preserve"> in “boom” represents an abrupt, loud onset, the back vowel </w:t>
      </w:r>
      <w:r>
        <w:rPr>
          <w:rStyle w:val="VerbatimChar"/>
        </w:rPr>
        <w:t>/u/</w:t>
      </w:r>
      <w:r>
        <w:t xml:space="preserve"> a low pitch, and the nasalized </w:t>
      </w:r>
      <w:r>
        <w:rPr>
          <w:rStyle w:val="VerbatimChar"/>
        </w:rPr>
        <w:t>/m/</w:t>
      </w:r>
      <w:r>
        <w:t xml:space="preserve"> a slow, muffled decay (Rhodes, 1994).</w:t>
      </w:r>
    </w:p>
    <w:p w14:paraId="5B21571C" w14:textId="2C25BCE1" w:rsidR="00C423B2" w:rsidRDefault="007D63FD" w:rsidP="0079407A">
      <w:pPr>
        <w:pStyle w:val="BodyText"/>
      </w:pPr>
      <w:r>
        <w:t xml:space="preserve">Thus, converging evidence suggests that people can use vocal imitation as an effective means of communication. </w:t>
      </w:r>
      <w:ins w:id="104" w:author="Pierce Edmiston" w:date="2017-10-03T10:54:00Z">
        <w:r w:rsidR="0079407A">
          <w:t xml:space="preserve">At the same time, vocal imitations are not </w:t>
        </w:r>
      </w:ins>
      <w:ins w:id="105" w:author="Pierce Edmiston" w:date="2017-10-03T10:55:00Z">
        <w:r w:rsidR="000A049C">
          <w:t>words.</w:t>
        </w:r>
        <w:r w:rsidR="0079407A">
          <w:t xml:space="preserve"> </w:t>
        </w:r>
      </w:ins>
      <w:ins w:id="106" w:author="Pierce Edmiston" w:date="2017-10-03T11:04:00Z">
        <w:r w:rsidR="000A049C">
          <w:t>If</w:t>
        </w:r>
      </w:ins>
      <w:ins w:id="107" w:author="Pierce Edmiston" w:date="2017-10-03T10:57:00Z">
        <w:r w:rsidR="0079407A">
          <w:t xml:space="preserve"> vocal imitation played a role in the origin of some spoken words, </w:t>
        </w:r>
      </w:ins>
      <w:ins w:id="108" w:author="Pierce Edmiston" w:date="2017-10-03T10:59:00Z">
        <w:r w:rsidR="0079407A">
          <w:t xml:space="preserve">then it is necessary to identify the minimal conditions under which vocal imitations </w:t>
        </w:r>
      </w:ins>
      <w:ins w:id="109" w:author="Pierce Edmiston" w:date="2017-10-03T10:46:00Z">
        <w:r w:rsidR="0079407A">
          <w:t>can give rise to words that can be integrated in</w:t>
        </w:r>
        <w:r w:rsidR="000A049C">
          <w:t>to the vocabulary of a language.</w:t>
        </w:r>
        <w:r w:rsidR="0079407A">
          <w:t xml:space="preserve"> </w:t>
        </w:r>
      </w:ins>
      <w:ins w:id="110" w:author="Pierce Edmiston" w:date="2017-10-03T10:47:00Z">
        <w:r w:rsidR="0079407A">
          <w:t>I</w:t>
        </w:r>
      </w:ins>
      <w:ins w:id="111" w:author="Pierce Edmiston" w:date="2017-10-03T11:05:00Z">
        <w:r w:rsidR="000A049C">
          <w:t>n this research we as</w:t>
        </w:r>
      </w:ins>
      <w:ins w:id="112" w:author="Pierce Edmiston" w:date="2017-10-03T10:47:00Z">
        <w:r w:rsidR="000A049C">
          <w:t>k whether</w:t>
        </w:r>
        <w:r w:rsidR="0079407A">
          <w:t xml:space="preserve"> </w:t>
        </w:r>
      </w:ins>
      <w:ins w:id="113" w:author="Pierce Edmiston" w:date="2017-10-03T10:53:00Z">
        <w:r w:rsidR="0079407A">
          <w:t xml:space="preserve">the intention to </w:t>
        </w:r>
      </w:ins>
      <w:ins w:id="114" w:author="Pierce Edmiston" w:date="2017-10-03T10:50:00Z">
        <w:r w:rsidR="0079407A">
          <w:t xml:space="preserve">communicate </w:t>
        </w:r>
      </w:ins>
      <w:ins w:id="115" w:author="Pierce Edmiston" w:date="2017-10-03T11:05:00Z">
        <w:r w:rsidR="000A049C">
          <w:t xml:space="preserve">is </w:t>
        </w:r>
      </w:ins>
      <w:ins w:id="116" w:author="Pierce Edmiston" w:date="2017-10-03T10:50:00Z">
        <w:r w:rsidR="0079407A">
          <w:t xml:space="preserve">necessary for </w:t>
        </w:r>
      </w:ins>
      <w:ins w:id="117" w:author="Pierce Edmiston" w:date="2017-10-03T10:53:00Z">
        <w:r w:rsidR="0079407A">
          <w:t xml:space="preserve">establishing linguistic </w:t>
        </w:r>
      </w:ins>
      <w:ins w:id="118" w:author="Pierce Edmiston" w:date="2017-10-03T10:50:00Z">
        <w:r w:rsidR="000A049C">
          <w:t xml:space="preserve">convention, or whether vocal imitations might transition to more word-like forms through </w:t>
        </w:r>
      </w:ins>
      <w:ins w:id="119" w:author="Pierce Edmiston" w:date="2017-10-03T11:07:00Z">
        <w:r w:rsidR="000A049C">
          <w:t xml:space="preserve">sheer repetition --- without an explicit </w:t>
        </w:r>
      </w:ins>
      <w:ins w:id="120" w:author="Pierce Edmiston" w:date="2017-10-03T11:08:00Z">
        <w:r w:rsidR="000A049C">
          <w:t xml:space="preserve">communicative </w:t>
        </w:r>
        <w:commentRangeStart w:id="121"/>
        <w:r w:rsidR="000A049C">
          <w:t>goal</w:t>
        </w:r>
      </w:ins>
      <w:commentRangeEnd w:id="121"/>
      <w:ins w:id="122" w:author="Pierce Edmiston" w:date="2017-10-03T11:26:00Z">
        <w:r w:rsidR="00423A3B">
          <w:rPr>
            <w:rStyle w:val="CommentReference"/>
          </w:rPr>
          <w:commentReference w:id="121"/>
        </w:r>
      </w:ins>
      <w:ins w:id="123" w:author="Pierce Edmiston" w:date="2017-10-03T11:07:00Z">
        <w:r w:rsidR="000A049C">
          <w:t>.</w:t>
        </w:r>
      </w:ins>
      <w:ins w:id="124" w:author="Pierce Edmiston" w:date="2017-10-03T11:03:00Z">
        <w:r w:rsidR="000A049C">
          <w:t xml:space="preserve"> </w:t>
        </w:r>
      </w:ins>
      <w:del w:id="125"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126" w:author="Pierce Edmiston" w:date="2017-10-03T11:08:00Z">
        <w:r w:rsidDel="000A049C">
          <w:delText>these questions</w:delText>
        </w:r>
      </w:del>
      <w:ins w:id="127" w:author="Pierce Edmiston" w:date="2017-10-03T11:08:00Z">
        <w:r w:rsidR="000A049C">
          <w:t>this question</w:t>
        </w:r>
      </w:ins>
      <w:r>
        <w:t>, we recruited participants to play an online version of the children's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2917A4EA" w14:textId="77777777" w:rsidR="00C423B2" w:rsidRDefault="007D63FD">
      <w:pPr>
        <w:pStyle w:val="BodyText"/>
      </w:pPr>
      <w:r>
        <w:lastRenderedPageBreak/>
        <w:t>We then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labels for the category of sounds that motivated them? For example, does the imitation of a particular water-splashing sound become, over generations of repeated imitation, a better label for the more general category of water-splashing sounds?</w:t>
      </w:r>
    </w:p>
    <w:p w14:paraId="0B1E7363" w14:textId="77777777" w:rsidR="00C423B2" w:rsidRDefault="007D63FD">
      <w:pPr>
        <w:pStyle w:val="Heading11"/>
      </w:pPr>
      <w:bookmarkStart w:id="128" w:name="experiment-1-stabilization-of-imitations"/>
      <w:bookmarkEnd w:id="128"/>
      <w:r>
        <w:t>Experiment 1: Stabilization of imitations through repetition</w:t>
      </w:r>
    </w:p>
    <w:p w14:paraId="2A3D504B" w14:textId="77777777" w:rsidR="00C423B2" w:rsidRDefault="007D63FD">
      <w:r>
        <w:t>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easier to transcribe into English orthography.</w:t>
      </w:r>
    </w:p>
    <w:p w14:paraId="0D3E10FC" w14:textId="77777777" w:rsidR="00C423B2" w:rsidRDefault="007D63FD">
      <w:pPr>
        <w:pStyle w:val="Heading21"/>
      </w:pPr>
      <w:bookmarkStart w:id="129" w:name="methods"/>
      <w:bookmarkEnd w:id="129"/>
      <w:r>
        <w:t>Methods</w:t>
      </w:r>
    </w:p>
    <w:p w14:paraId="211E4ED1" w14:textId="77777777" w:rsidR="00C423B2" w:rsidRDefault="007D63FD">
      <w:pPr>
        <w:pStyle w:val="Heading31"/>
        <w:framePr w:wrap="around"/>
      </w:pPr>
      <w:bookmarkStart w:id="130" w:name="selecting-seed-sounds"/>
      <w:bookmarkEnd w:id="130"/>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131" w:name="collecting-vocal-imitations"/>
      <w:bookmarkEnd w:id="131"/>
      <w:r>
        <w:t>Collecting vocal imitations</w:t>
      </w:r>
    </w:p>
    <w:p w14:paraId="4C33E3CE" w14:textId="77777777" w:rsidR="00C423B2" w:rsidRDefault="007D63FD">
      <w:r>
        <w:lastRenderedPageBreak/>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132"/>
      <w:del w:id="133" w:author="Pierce Edmiston" w:date="2017-10-02T10:56:00Z">
        <w:r w:rsidDel="007D63FD">
          <w:delText>multiple times</w:delText>
        </w:r>
      </w:del>
      <w:ins w:id="134" w:author="Pierce Edmiston" w:date="2017-10-02T10:56:00Z">
        <w:r>
          <w:t>as many times as needed</w:t>
        </w:r>
      </w:ins>
      <w:commentRangeEnd w:id="132"/>
      <w:ins w:id="135" w:author="Pierce Edmiston" w:date="2017-10-02T10:57:00Z">
        <w:r>
          <w:rPr>
            <w:rStyle w:val="CommentReference"/>
          </w:rPr>
          <w:commentReference w:id="132"/>
        </w:r>
      </w:ins>
      <w:r>
        <w:t xml:space="preserve">, but were only allowed a single recording in response. Recordings that were too quiet (less than -30 </w:t>
      </w:r>
      <w:proofErr w:type="spellStart"/>
      <w:r>
        <w:t>dBFS</w:t>
      </w:r>
      <w:proofErr w:type="spellEnd"/>
      <w:r>
        <w:t>)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lang w:val="en-GB" w:eastAsia="en-GB"/>
        </w:rPr>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lastRenderedPageBreak/>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7B658DD2" w14:textId="77777777" w:rsidR="00C423B2" w:rsidRDefault="007D63FD">
      <w:pPr>
        <w:pStyle w:val="Heading31"/>
        <w:framePr w:wrap="around"/>
      </w:pPr>
      <w:bookmarkStart w:id="136" w:name="measuring-acoustic-similarity"/>
      <w:bookmarkEnd w:id="136"/>
      <w:r>
        <w:t>Measuring acoustic similarity</w:t>
      </w:r>
    </w:p>
    <w:p w14:paraId="01FEAE59" w14:textId="77777777" w:rsidR="00C423B2" w:rsidRDefault="007D63FD">
      <w:pPr>
        <w:pStyle w:val="Heading41"/>
        <w:framePr w:wrap="around"/>
      </w:pPr>
      <w:bookmarkStart w:id="137" w:name="acoustic-similarity-judgments"/>
      <w:bookmarkEnd w:id="137"/>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w:t>
      </w:r>
      <w:proofErr w:type="spellStart"/>
      <w:r>
        <w:t>Shrout</w:t>
      </w:r>
      <w:proofErr w:type="spellEnd"/>
      <w:r>
        <w:t xml:space="preserve"> &amp; Fleiss, 1979): ICC = 0.76, 95% CI [0.70, 0.81], </w:t>
      </w:r>
      <w:proofErr w:type="gramStart"/>
      <w:r>
        <w:t>F(</w:t>
      </w:r>
      <w:proofErr w:type="gramEnd"/>
      <w:r>
        <w:t xml:space="preserve">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138" w:name="algorithmic-acoustic-similarity"/>
      <w:bookmarkEnd w:id="138"/>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139" w:name="collecting-transcriptions-of-imitations"/>
      <w:bookmarkEnd w:id="139"/>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lastRenderedPageBreak/>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140" w:name="analyses"/>
      <w:bookmarkEnd w:id="140"/>
      <w:r>
        <w:t>Analyses</w:t>
      </w:r>
    </w:p>
    <w:p w14:paraId="2D893AA3" w14:textId="77777777" w:rsidR="00C423B2" w:rsidRDefault="007D63FD">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and are described below.</w:t>
      </w:r>
    </w:p>
    <w:p w14:paraId="049B4FB1" w14:textId="77777777" w:rsidR="00C423B2" w:rsidRDefault="007D63FD">
      <w:pPr>
        <w:pStyle w:val="Heading31"/>
        <w:framePr w:wrap="around"/>
      </w:pPr>
      <w:bookmarkStart w:id="141" w:name="data-availability"/>
      <w:bookmarkEnd w:id="141"/>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142" w:name="results"/>
      <w:bookmarkEnd w:id="142"/>
      <w:r>
        <w:t>Results</w:t>
      </w:r>
    </w:p>
    <w:p w14:paraId="3D0FBF87" w14:textId="77777777" w:rsidR="00C423B2" w:rsidRDefault="007D63FD">
      <w:pPr>
        <w:pStyle w:val="Heading31"/>
        <w:framePr w:wrap="around"/>
      </w:pPr>
      <w:bookmarkStart w:id="143" w:name="acoustic-similarity-increased-through-it"/>
      <w:bookmarkEnd w:id="143"/>
      <w:r>
        <w:t>Acoustic similarity increased through iteration</w:t>
      </w:r>
    </w:p>
    <w:p w14:paraId="20337C01" w14:textId="77777777" w:rsidR="00C423B2" w:rsidRDefault="007D63FD">
      <w:r>
        <w:t xml:space="preserve">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w:t>
      </w:r>
      <w:proofErr w:type="spellStart"/>
      <w:r>
        <w:t>simliarity</w:t>
      </w:r>
      <w:proofErr w:type="spellEnd"/>
      <w:r>
        <w:t xml:space="preserve">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lang w:val="en-GB" w:eastAsia="en-GB"/>
        </w:rPr>
        <w:lastRenderedPageBreak/>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144" w:name="acoustic-similarity-was-highest-within-t"/>
      <w:bookmarkEnd w:id="144"/>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w:t>
      </w:r>
      <w:r>
        <w:lastRenderedPageBreak/>
        <w:t xml:space="preserve">different categories, preventing any random effects due to category or seed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145" w:name="later-generation-imitations-were-transcr"/>
      <w:bookmarkEnd w:id="145"/>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proofErr w:type="spellStart"/>
            <w:r>
              <w:t>tingtingting</w:t>
            </w:r>
            <w:proofErr w:type="spellEnd"/>
          </w:p>
        </w:tc>
        <w:tc>
          <w:tcPr>
            <w:tcW w:w="0" w:type="auto"/>
          </w:tcPr>
          <w:p w14:paraId="7C1A53D5" w14:textId="77777777" w:rsidR="00C423B2" w:rsidRDefault="007D63FD">
            <w:pPr>
              <w:pStyle w:val="Compact"/>
            </w:pPr>
            <w:proofErr w:type="spellStart"/>
            <w:r>
              <w:t>deetdedededeet</w:t>
            </w:r>
            <w:proofErr w:type="spellEnd"/>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proofErr w:type="spellStart"/>
            <w:r>
              <w:t>chirck</w:t>
            </w:r>
            <w:proofErr w:type="spellEnd"/>
          </w:p>
        </w:tc>
        <w:tc>
          <w:tcPr>
            <w:tcW w:w="0" w:type="auto"/>
          </w:tcPr>
          <w:p w14:paraId="09113745" w14:textId="77777777" w:rsidR="00C423B2" w:rsidRDefault="007D63FD">
            <w:pPr>
              <w:pStyle w:val="Compact"/>
            </w:pPr>
            <w:proofErr w:type="spellStart"/>
            <w:r>
              <w:t>correcto</w:t>
            </w:r>
            <w:proofErr w:type="spellEnd"/>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proofErr w:type="spellStart"/>
            <w:r>
              <w:t>dirrng</w:t>
            </w:r>
            <w:proofErr w:type="spellEnd"/>
          </w:p>
        </w:tc>
        <w:tc>
          <w:tcPr>
            <w:tcW w:w="0" w:type="auto"/>
          </w:tcPr>
          <w:p w14:paraId="4BEFFBE8" w14:textId="77777777" w:rsidR="00C423B2" w:rsidRDefault="007D63FD">
            <w:pPr>
              <w:pStyle w:val="Compact"/>
            </w:pPr>
            <w:proofErr w:type="spellStart"/>
            <w:r>
              <w:t>wayew</w:t>
            </w:r>
            <w:proofErr w:type="spellEnd"/>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proofErr w:type="spellStart"/>
            <w:r>
              <w:t>boonk</w:t>
            </w:r>
            <w:proofErr w:type="spellEnd"/>
          </w:p>
        </w:tc>
        <w:tc>
          <w:tcPr>
            <w:tcW w:w="0" w:type="auto"/>
          </w:tcPr>
          <w:p w14:paraId="1CDC3E81" w14:textId="77777777" w:rsidR="00C423B2" w:rsidRDefault="007D63FD">
            <w:pPr>
              <w:pStyle w:val="Compact"/>
            </w:pPr>
            <w:proofErr w:type="spellStart"/>
            <w:r>
              <w:t>baroke</w:t>
            </w:r>
            <w:proofErr w:type="spellEnd"/>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proofErr w:type="spellStart"/>
            <w:r>
              <w:t>scheeept</w:t>
            </w:r>
            <w:proofErr w:type="spellEnd"/>
          </w:p>
        </w:tc>
        <w:tc>
          <w:tcPr>
            <w:tcW w:w="0" w:type="auto"/>
          </w:tcPr>
          <w:p w14:paraId="22B388B7" w14:textId="77777777" w:rsidR="00C423B2" w:rsidRDefault="007D63FD">
            <w:pPr>
              <w:pStyle w:val="Compact"/>
            </w:pPr>
            <w:proofErr w:type="spellStart"/>
            <w:r>
              <w:t>cheecheea</w:t>
            </w:r>
            <w:proofErr w:type="spellEnd"/>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proofErr w:type="spellStart"/>
            <w:r>
              <w:t>feeshefee</w:t>
            </w:r>
            <w:proofErr w:type="spellEnd"/>
          </w:p>
        </w:tc>
        <w:tc>
          <w:tcPr>
            <w:tcW w:w="0" w:type="auto"/>
          </w:tcPr>
          <w:p w14:paraId="7992501F" w14:textId="77777777" w:rsidR="00C423B2" w:rsidRDefault="007D63FD">
            <w:pPr>
              <w:pStyle w:val="Compact"/>
            </w:pPr>
            <w:proofErr w:type="spellStart"/>
            <w:r>
              <w:t>cheeoooo</w:t>
            </w:r>
            <w:proofErr w:type="spellEnd"/>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proofErr w:type="spellStart"/>
            <w:r>
              <w:t>hhhweerrr</w:t>
            </w:r>
            <w:proofErr w:type="spellEnd"/>
          </w:p>
        </w:tc>
        <w:tc>
          <w:tcPr>
            <w:tcW w:w="0" w:type="auto"/>
          </w:tcPr>
          <w:p w14:paraId="05794722" w14:textId="77777777" w:rsidR="00C423B2" w:rsidRDefault="007D63FD">
            <w:pPr>
              <w:pStyle w:val="Compact"/>
            </w:pPr>
            <w:proofErr w:type="spellStart"/>
            <w:r>
              <w:t>chhhhhhewwwe</w:t>
            </w:r>
            <w:proofErr w:type="spellEnd"/>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proofErr w:type="spellStart"/>
            <w:r>
              <w:t>ccccchhhhyeaahh</w:t>
            </w:r>
            <w:proofErr w:type="spellEnd"/>
          </w:p>
        </w:tc>
        <w:tc>
          <w:tcPr>
            <w:tcW w:w="0" w:type="auto"/>
          </w:tcPr>
          <w:p w14:paraId="7207EBC3" w14:textId="77777777" w:rsidR="00C423B2" w:rsidRDefault="007D63FD">
            <w:pPr>
              <w:pStyle w:val="Compact"/>
            </w:pPr>
            <w:proofErr w:type="spellStart"/>
            <w:r>
              <w:t>shhhhh</w:t>
            </w:r>
            <w:proofErr w:type="spellEnd"/>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proofErr w:type="spellStart"/>
            <w:r>
              <w:t>boococucuwich</w:t>
            </w:r>
            <w:proofErr w:type="spellEnd"/>
          </w:p>
        </w:tc>
        <w:tc>
          <w:tcPr>
            <w:tcW w:w="0" w:type="auto"/>
          </w:tcPr>
          <w:p w14:paraId="65107DF5" w14:textId="77777777" w:rsidR="00C423B2" w:rsidRDefault="007D63FD">
            <w:pPr>
              <w:pStyle w:val="Compact"/>
            </w:pPr>
            <w:proofErr w:type="spellStart"/>
            <w:r>
              <w:t>eeverlusha</w:t>
            </w:r>
            <w:proofErr w:type="spellEnd"/>
          </w:p>
        </w:tc>
      </w:tr>
      <w:tr w:rsidR="00C423B2" w14:paraId="51A89E5E" w14:textId="77777777">
        <w:tc>
          <w:tcPr>
            <w:tcW w:w="0" w:type="auto"/>
          </w:tcPr>
          <w:p w14:paraId="23BDA321" w14:textId="77777777" w:rsidR="00C423B2" w:rsidRDefault="007D63FD">
            <w:pPr>
              <w:pStyle w:val="Compact"/>
            </w:pPr>
            <w:r>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proofErr w:type="spellStart"/>
            <w:r>
              <w:t>chwoochwooochwooo</w:t>
            </w:r>
            <w:proofErr w:type="spellEnd"/>
          </w:p>
        </w:tc>
        <w:tc>
          <w:tcPr>
            <w:tcW w:w="0" w:type="auto"/>
          </w:tcPr>
          <w:p w14:paraId="7D5F7216" w14:textId="77777777" w:rsidR="00C423B2" w:rsidRDefault="007D63FD">
            <w:pPr>
              <w:pStyle w:val="Compact"/>
            </w:pPr>
            <w:proofErr w:type="spellStart"/>
            <w:r>
              <w:t>cheiopshpshcheiopsh</w:t>
            </w:r>
            <w:proofErr w:type="spellEnd"/>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proofErr w:type="spellStart"/>
            <w:r>
              <w:t>atoadelchoo</w:t>
            </w:r>
            <w:proofErr w:type="spellEnd"/>
          </w:p>
        </w:tc>
        <w:tc>
          <w:tcPr>
            <w:tcW w:w="0" w:type="auto"/>
          </w:tcPr>
          <w:p w14:paraId="031FF476" w14:textId="77777777" w:rsidR="00C423B2" w:rsidRDefault="007D63FD">
            <w:pPr>
              <w:pStyle w:val="Compact"/>
            </w:pPr>
            <w:proofErr w:type="spellStart"/>
            <w:r>
              <w:t>mowah</w:t>
            </w:r>
            <w:proofErr w:type="spellEnd"/>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proofErr w:type="spellStart"/>
            <w:r>
              <w:t>awakawush</w:t>
            </w:r>
            <w:proofErr w:type="spellEnd"/>
          </w:p>
        </w:tc>
        <w:tc>
          <w:tcPr>
            <w:tcW w:w="0" w:type="auto"/>
          </w:tcPr>
          <w:p w14:paraId="697F2132" w14:textId="77777777" w:rsidR="00C423B2" w:rsidRDefault="007D63FD">
            <w:pPr>
              <w:pStyle w:val="Compact"/>
            </w:pPr>
            <w:proofErr w:type="spellStart"/>
            <w:r>
              <w:t>galonggalong</w:t>
            </w:r>
            <w:proofErr w:type="spellEnd"/>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proofErr w:type="spellStart"/>
            <w:r>
              <w:t>euah</w:t>
            </w:r>
            <w:proofErr w:type="spellEnd"/>
          </w:p>
        </w:tc>
        <w:tc>
          <w:tcPr>
            <w:tcW w:w="0" w:type="auto"/>
          </w:tcPr>
          <w:p w14:paraId="59851446" w14:textId="77777777" w:rsidR="00C423B2" w:rsidRDefault="007D63FD">
            <w:pPr>
              <w:pStyle w:val="Compact"/>
            </w:pPr>
            <w:proofErr w:type="spellStart"/>
            <w:r>
              <w:t>izoo</w:t>
            </w:r>
            <w:proofErr w:type="spellEnd"/>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proofErr w:type="spellStart"/>
            <w:r>
              <w:t>zoop</w:t>
            </w:r>
            <w:proofErr w:type="spellEnd"/>
          </w:p>
        </w:tc>
        <w:tc>
          <w:tcPr>
            <w:tcW w:w="0" w:type="auto"/>
          </w:tcPr>
          <w:p w14:paraId="5276BE15" w14:textId="77777777" w:rsidR="00C423B2" w:rsidRDefault="007D63FD">
            <w:pPr>
              <w:pStyle w:val="Compact"/>
            </w:pPr>
            <w:proofErr w:type="spellStart"/>
            <w:r>
              <w:t>veeeep</w:t>
            </w:r>
            <w:proofErr w:type="spellEnd"/>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proofErr w:type="spellStart"/>
            <w:r>
              <w:t>arrgt</w:t>
            </w:r>
            <w:proofErr w:type="spellEnd"/>
          </w:p>
        </w:tc>
        <w:tc>
          <w:tcPr>
            <w:tcW w:w="0" w:type="auto"/>
          </w:tcPr>
          <w:p w14:paraId="02E1331D" w14:textId="77777777" w:rsidR="00C423B2" w:rsidRDefault="007D63FD">
            <w:pPr>
              <w:pStyle w:val="Compact"/>
            </w:pPr>
            <w:proofErr w:type="spellStart"/>
            <w:r>
              <w:t>owww</w:t>
            </w:r>
            <w:proofErr w:type="spellEnd"/>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proofErr w:type="spellStart"/>
            <w:r>
              <w:t>bzzzzup</w:t>
            </w:r>
            <w:proofErr w:type="spellEnd"/>
          </w:p>
        </w:tc>
        <w:tc>
          <w:tcPr>
            <w:tcW w:w="0" w:type="auto"/>
          </w:tcPr>
          <w:p w14:paraId="4E53E6CC" w14:textId="77777777" w:rsidR="00C423B2" w:rsidRDefault="007D63FD">
            <w:pPr>
              <w:pStyle w:val="Compact"/>
            </w:pPr>
            <w:proofErr w:type="spellStart"/>
            <w:r>
              <w:t>izzip</w:t>
            </w:r>
            <w:proofErr w:type="spellEnd"/>
          </w:p>
        </w:tc>
      </w:tr>
    </w:tbl>
    <w:p w14:paraId="79948DC5" w14:textId="77777777" w:rsidR="00C423B2" w:rsidRDefault="007D63FD">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w:t>
      </w:r>
      <w:r>
        <w:lastRenderedPageBreak/>
        <w:t>category</w:t>
      </w:r>
      <w:r w:rsidRPr="00E639C3">
        <w:rPr>
          <w:rStyle w:val="FootnoteReference"/>
          <w:rPrChange w:id="146" w:author="Microsoft Office User" w:date="2017-10-07T12:12:00Z">
            <w:rPr/>
          </w:rPrChang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proofErr w:type="gramStart"/>
      <w:r>
        <w:rPr>
          <w:i/>
        </w:rPr>
        <w:t>t</w:t>
      </w:r>
      <w:r>
        <w:t>(</w:t>
      </w:r>
      <w:proofErr w:type="gramEnd"/>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s are presented in the Supplementary Materials (Fig. S5).</w:t>
      </w:r>
    </w:p>
    <w:p w14:paraId="530FB5ED" w14:textId="77777777" w:rsidR="00C423B2" w:rsidRDefault="007D63FD">
      <w:r>
        <w:rPr>
          <w:noProof/>
          <w:lang w:val="en-GB" w:eastAsia="en-GB"/>
        </w:rPr>
        <w:lastRenderedPageBreak/>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148" w:name="discussion"/>
      <w:bookmarkEnd w:id="148"/>
      <w:r>
        <w:t>Discussion</w:t>
      </w:r>
    </w:p>
    <w:p w14:paraId="23FE4F6A" w14:textId="77777777" w:rsidR="00C423B2" w:rsidRDefault="007D63FD">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77777777" w:rsidR="00C423B2" w:rsidRDefault="007D63FD">
      <w:pPr>
        <w:pStyle w:val="BodyText"/>
      </w:pPr>
      <w:r>
        <w:t>The results of Experiment 1 demonstrate the ease with which iterated imitation gives rise to uniqu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149" w:name="experiment-2-resemblance-of-imitations-t"/>
      <w:bookmarkEnd w:id="149"/>
      <w:r>
        <w:t>Experiment 2: Resemblance of imitations to original seed sounds</w:t>
      </w:r>
    </w:p>
    <w:p w14:paraId="388B6A3D" w14:textId="77777777" w:rsidR="00C423B2" w:rsidRDefault="007D63FD">
      <w:r>
        <w:t>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predicted that the imitations might 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lang w:val="en-GB" w:eastAsia="en-GB"/>
        </w:rPr>
        <w:lastRenderedPageBreak/>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150" w:name="methods-1"/>
      <w:bookmarkEnd w:id="150"/>
      <w:r>
        <w:t>Methods</w:t>
      </w:r>
    </w:p>
    <w:p w14:paraId="10F725C3" w14:textId="77777777" w:rsidR="00C423B2" w:rsidRDefault="007D63FD">
      <w:pPr>
        <w:pStyle w:val="Heading31"/>
        <w:framePr w:wrap="around"/>
      </w:pPr>
      <w:bookmarkStart w:id="151" w:name="matching-imitations-to-seed-sounds"/>
      <w:bookmarkEnd w:id="151"/>
      <w:r>
        <w:t>Matching imitations to seed sounds</w:t>
      </w:r>
    </w:p>
    <w:p w14:paraId="7470554C" w14:textId="77777777" w:rsidR="00C423B2" w:rsidRDefault="007D63FD">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proofErr w:type="spellStart"/>
      <w:r>
        <w:t>unspeeded</w:t>
      </w:r>
      <w:proofErr w:type="spellEnd"/>
      <w:r>
        <w:t xml:space="preserve"> and no feedback was provided. Participants completed 10 questions at a time.</w:t>
      </w:r>
    </w:p>
    <w:p w14:paraId="14852BF0" w14:textId="77777777" w:rsidR="00C423B2" w:rsidRDefault="007D63FD">
      <w:pPr>
        <w:pStyle w:val="BodyText"/>
      </w:pPr>
      <w:r>
        <w:t xml:space="preserve">All 365 imitations were tested in each of the three question types depicted in Fig. 4. These questions differed in the relationship between the imitation and the four seed sounds </w:t>
      </w:r>
      <w:r>
        <w:lastRenderedPageBreak/>
        <w:t>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152" w:name="matching-transcriptions-to-seed-sounds"/>
      <w:bookmarkEnd w:id="152"/>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6C862E34" w14:textId="77777777" w:rsidR="00C423B2" w:rsidRDefault="007D63FD">
      <w:pPr>
        <w:pStyle w:val="Heading21"/>
      </w:pPr>
      <w:bookmarkStart w:id="153" w:name="results-1"/>
      <w:bookmarkEnd w:id="153"/>
      <w:r>
        <w:t>Results</w:t>
      </w:r>
    </w:p>
    <w:p w14:paraId="72A77BFF" w14:textId="77777777" w:rsidR="00C423B2" w:rsidRDefault="007D63FD">
      <w:pPr>
        <w:pStyle w:val="Heading31"/>
        <w:framePr w:wrap="around"/>
      </w:pPr>
      <w:bookmarkStart w:id="154" w:name="imitations-retained-category-information"/>
      <w:bookmarkEnd w:id="154"/>
      <w:r>
        <w:t>Imitations retained category information more than individuating information</w:t>
      </w:r>
    </w:p>
    <w:p w14:paraId="1E4CD043" w14:textId="77777777" w:rsidR="00C423B2" w:rsidRDefault="007D63FD">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r w:rsidRPr="00E639C3">
        <w:rPr>
          <w:rStyle w:val="FootnoteReference"/>
          <w:rPrChange w:id="155" w:author="Microsoft Office User" w:date="2017-10-07T12:12:00Z">
            <w:rPr/>
          </w:rPrChange>
        </w:rPr>
        <w:footnoteReference w:id="2"/>
      </w:r>
      <w:r>
        <w:t>, and random slopes and intercepts for seed sounds nested within categories.</w:t>
      </w:r>
    </w:p>
    <w:p w14:paraId="03DE601A" w14:textId="77777777" w:rsidR="00C423B2" w:rsidRDefault="007D63FD">
      <w:pPr>
        <w:pStyle w:val="BodyText"/>
      </w:pPr>
      <w:r>
        <w:lastRenderedPageBreak/>
        <w:t xml:space="preserve">Accuracy in matching imitations to seed sounds was above chance for all question types for the first generation of imitation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5197D0C" w14:textId="77777777" w:rsidR="00C423B2" w:rsidRDefault="007D63FD">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sidRPr="00E639C3">
        <w:rPr>
          <w:rStyle w:val="FootnoteReference"/>
          <w:rPrChange w:id="157" w:author="Microsoft Office User" w:date="2017-10-07T12:12:00Z">
            <w:rPr/>
          </w:rPrChange>
        </w:rPr>
        <w:footnoteReference w:id="3"/>
      </w:r>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he observed increase in the "category advantage" (i.e., the advantage of having between-category distractors) combined with a decrease in the "true seed advantage" (the advantage of having the actual seed among the choices), shows that the changes induced by repeated imitation caused the imitations to lose some of properties that linked the earlier imitations to the specific sound that motivated them, while nevertheless preserving a more abstract category-based resemblance.</w:t>
      </w:r>
    </w:p>
    <w:p w14:paraId="3DDEE04B" w14:textId="77777777" w:rsidR="00C423B2" w:rsidRDefault="007D63FD">
      <w:pPr>
        <w:pStyle w:val="Heading31"/>
        <w:framePr w:wrap="around"/>
      </w:pPr>
      <w:bookmarkStart w:id="159" w:name="transcriptions-retained-information-abou"/>
      <w:bookmarkEnd w:id="159"/>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t>
      </w:r>
      <w:r>
        <w:lastRenderedPageBreak/>
        <w:t xml:space="preserve">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lang w:val="en-GB" w:eastAsia="en-GB"/>
        </w:rPr>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77777777" w:rsidR="00C423B2" w:rsidRDefault="007D63FD">
      <w:pPr>
        <w:pStyle w:val="ImageCaption"/>
      </w:pPr>
      <w:r>
        <w:t>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w:t>
      </w:r>
      <w:proofErr w:type="spellStart"/>
      <w:r>
        <w:t>boococucuwich</w:t>
      </w:r>
      <w:proofErr w:type="spellEnd"/>
      <w:r>
        <w:t>" to a water splashing sound).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160" w:name="discussion-1"/>
      <w:bookmarkEnd w:id="160"/>
      <w:r>
        <w:lastRenderedPageBreak/>
        <w:t>Discussion</w:t>
      </w:r>
    </w:p>
    <w:p w14:paraId="31A0DFCA" w14:textId="77777777" w:rsidR="00C423B2" w:rsidRDefault="007D63FD">
      <w:r>
        <w:t xml:space="preserve">Even after being repeated up to 8 times, imitations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t>wordlike</w:t>
      </w:r>
      <w:proofErr w:type="spellEnd"/>
      <w:r>
        <w:t>-ness achieved through repeated imitation: Words, in addition to being stable in acoustic and orthographic forms, are also categorical, denoting all members of a category equally as opposed to identifying individual category members. Repeating imitations of environmental sounds is sufficient to remove some of the individuating characteristics of the imitation while retaining a category-based resemblance.</w:t>
      </w:r>
    </w:p>
    <w:p w14:paraId="03B6138A" w14:textId="77777777" w:rsidR="00C423B2" w:rsidRDefault="007D63FD">
      <w:pPr>
        <w:pStyle w:val="BodyText"/>
      </w:pPr>
      <w:r>
        <w:t xml:space="preserve">The reason the same effect was not observed in matching accuracy for transcriptions is unknown. One possible reason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 Another possible reason is that by </w:t>
      </w:r>
      <w:proofErr w:type="spellStart"/>
      <w:r>
        <w:t>subsetting</w:t>
      </w:r>
      <w:proofErr w:type="spellEnd"/>
      <w:r>
        <w:t xml:space="preserve"> the most frequent transcriptions, we unintentionally excluded less frequent transcriptions that were more diagnostic of category information.</w:t>
      </w:r>
    </w:p>
    <w:p w14:paraId="7B184FB9" w14:textId="77777777" w:rsidR="00C423B2" w:rsidRDefault="007D63FD">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161" w:name="experiment-3-suitability-of-created-word"/>
      <w:bookmarkEnd w:id="161"/>
      <w:r>
        <w:t>Experiment 3: Suitability of created words as category labels</w:t>
      </w:r>
    </w:p>
    <w:p w14:paraId="0E06070D" w14:textId="77777777" w:rsidR="00C423B2" w:rsidRDefault="007D63FD">
      <w:r>
        <w:t xml:space="preserve">One consequence of imitations becoming more word-lik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w:t>
      </w:r>
      <w:r>
        <w:lastRenderedPageBreak/>
        <w:t>2012), it may also be easier to generalize to new category members. We tested these predictions using a category learning task in which participants learned novel labels as category labels of the seed environmental sounds. The novel labels were transcriptions of either first or last generation imitations gathered in Experiment 1.</w:t>
      </w:r>
    </w:p>
    <w:p w14:paraId="184929DC" w14:textId="77777777" w:rsidR="00C423B2" w:rsidRDefault="007D63FD">
      <w:pPr>
        <w:pStyle w:val="Heading21"/>
      </w:pPr>
      <w:bookmarkStart w:id="162" w:name="methods-2"/>
      <w:bookmarkEnd w:id="162"/>
      <w:r>
        <w:t>Methods</w:t>
      </w:r>
    </w:p>
    <w:p w14:paraId="49D78FDF" w14:textId="77777777" w:rsidR="00C423B2" w:rsidRDefault="007D63FD">
      <w:pPr>
        <w:pStyle w:val="Heading31"/>
        <w:framePr w:wrap="around"/>
      </w:pPr>
      <w:bookmarkStart w:id="163" w:name="selecting-words-to-learn-as-category-lab"/>
      <w:bookmarkEnd w:id="163"/>
      <w:r>
        <w:t>Selecting words to learn as category labels</w:t>
      </w:r>
    </w:p>
    <w:p w14:paraId="6DB74BA1" w14:textId="77777777" w:rsidR="00C423B2" w:rsidRDefault="007D63FD">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164" w:name="procedure"/>
      <w:bookmarkEnd w:id="164"/>
      <w:r>
        <w:t>Procedure</w:t>
      </w:r>
    </w:p>
    <w:p w14:paraId="652E8C52" w14:textId="77777777" w:rsidR="00C423B2" w:rsidRDefault="007D63FD">
      <w:r>
        <w:t>Participants (</w:t>
      </w:r>
      <w:r>
        <w:rPr>
          <w:i/>
        </w:rPr>
        <w:t>N</w:t>
      </w:r>
      <w:r>
        <w:t xml:space="preserve">=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w:t>
      </w:r>
      <w:r>
        <w:lastRenderedPageBreak/>
        <w:t>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165" w:name="results-2"/>
      <w:bookmarkEnd w:id="165"/>
      <w:r>
        <w:t>Results</w:t>
      </w:r>
    </w:p>
    <w:p w14:paraId="7D386187" w14:textId="77777777" w:rsidR="00C423B2" w:rsidRDefault="007D63FD">
      <w:pPr>
        <w:pStyle w:val="Heading31"/>
        <w:framePr w:wrap="around"/>
      </w:pPr>
      <w:bookmarkStart w:id="166" w:name="later-generation-transcriptions-yielded-"/>
      <w:bookmarkEnd w:id="166"/>
      <w:r>
        <w:t>Later generation transcriptions yielded more efficient responding</w:t>
      </w:r>
    </w:p>
    <w:p w14:paraId="7702740C" w14:textId="77777777" w:rsidR="00C423B2" w:rsidRDefault="007D63FD">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167" w:name="later-generation-transcriptions-were-bet"/>
      <w:bookmarkEnd w:id="167"/>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lang w:val="en-GB" w:eastAsia="en-GB"/>
        </w:rPr>
        <w:lastRenderedPageBreak/>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4859CFE2" w14:textId="77777777" w:rsidR="00C423B2" w:rsidRDefault="007D63FD">
      <w:pPr>
        <w:pStyle w:val="Heading21"/>
      </w:pPr>
      <w:bookmarkStart w:id="168" w:name="discussion-2"/>
      <w:bookmarkEnd w:id="168"/>
      <w:r>
        <w:t>Discussion</w:t>
      </w:r>
    </w:p>
    <w:p w14:paraId="3888DBCE" w14:textId="77777777" w:rsidR="00C423B2" w:rsidRDefault="007D63FD">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169" w:name="general-discussion"/>
      <w:bookmarkEnd w:id="169"/>
      <w:r>
        <w:t>General Discussion</w:t>
      </w:r>
    </w:p>
    <w:p w14:paraId="4A08632F" w14:textId="77777777" w:rsidR="00C423B2" w:rsidRDefault="007D63FD">
      <w:r>
        <w:t>Imitative 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w:t>
      </w:r>
      <w:r>
        <w:lastRenderedPageBreak/>
        <w:t>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77777777" w:rsidR="00C423B2" w:rsidRDefault="007D63FD">
      <w:pPr>
        <w:pStyle w:val="BodyText"/>
      </w:pPr>
      <w:r>
        <w:t>Our results show that through simple 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125C03CA" w14:textId="77777777" w:rsidR="00C423B2" w:rsidRDefault="007D63FD">
      <w:pPr>
        <w:pStyle w:val="BodyText"/>
      </w:pPr>
      <w:r>
        <w:t>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170" w:author="Pierce Edmiston" w:date="2017-10-03T11:34:00Z"/>
        </w:rPr>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xml:space="preserve">, 2012). Even </w:t>
      </w:r>
      <w:r>
        <w:lastRenderedPageBreak/>
        <w:t>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as having hundreds of clearly imitative words including words for human and animal vocalizations as well as various types of environmental sounds (Rhodes, 1994; </w:t>
      </w:r>
      <w:proofErr w:type="spellStart"/>
      <w:r>
        <w:t>Sobkowiak</w:t>
      </w:r>
      <w:proofErr w:type="spellEnd"/>
      <w:r>
        <w:t>, 1990). Besides words that are directly imitative of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Kilian-</w:t>
      </w:r>
      <w:proofErr w:type="spellStart"/>
      <w:r>
        <w:t>Hatz</w:t>
      </w:r>
      <w:proofErr w:type="spellEnd"/>
      <w:r>
        <w:t>, 2001). As with onomatopoeia, ideophones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197E31FD" w14:textId="598588A7" w:rsidR="00DE4EF2" w:rsidRDefault="00DE4EF2" w:rsidP="00DE4EF2">
      <w:pPr>
        <w:pStyle w:val="BodyText"/>
      </w:pPr>
      <w:ins w:id="171" w:author="Pierce Edmiston" w:date="2017-10-03T11:34:00Z">
        <w:r>
          <w:t>Our hypothesis that vocal imitation may have played a role in the origin of some of the first spoken words does not preclude other</w:t>
        </w:r>
      </w:ins>
      <w:ins w:id="172" w:author="Pierce Edmiston" w:date="2017-10-03T11:35:00Z">
        <w:r>
          <w:t xml:space="preserve"> </w:t>
        </w:r>
      </w:ins>
      <w:ins w:id="173" w:author="Pierce Edmiston" w:date="2017-10-03T12:17:00Z">
        <w:r w:rsidR="003A0027">
          <w:t xml:space="preserve">factors in </w:t>
        </w:r>
      </w:ins>
      <w:ins w:id="174" w:author="Pierce Edmiston" w:date="2017-10-03T11:36:00Z">
        <w:r w:rsidR="003A0027">
          <w:t xml:space="preserve">the origin </w:t>
        </w:r>
        <w:r>
          <w:t>of language, such as the</w:t>
        </w:r>
      </w:ins>
      <w:ins w:id="175" w:author="Pierce Edmiston" w:date="2017-10-03T11:37:00Z">
        <w:r>
          <w:t xml:space="preserve"> potential</w:t>
        </w:r>
      </w:ins>
      <w:ins w:id="176" w:author="Pierce Edmiston" w:date="2017-10-03T11:36:00Z">
        <w:r>
          <w:t xml:space="preserve"> role of gesture</w:t>
        </w:r>
      </w:ins>
      <w:ins w:id="177" w:author="Pierce Edmiston" w:date="2017-10-03T11:37:00Z">
        <w:r>
          <w:t xml:space="preserve"> in establishing </w:t>
        </w:r>
      </w:ins>
      <w:ins w:id="178" w:author="Pierce Edmiston" w:date="2017-10-03T12:17:00Z">
        <w:r w:rsidR="003A0027">
          <w:t>convention</w:t>
        </w:r>
      </w:ins>
      <w:ins w:id="179" w:author="Pierce Edmiston" w:date="2017-10-03T11:36:00Z">
        <w:r>
          <w:t>.</w:t>
        </w:r>
      </w:ins>
      <w:ins w:id="180" w:author="Pierce Edmiston" w:date="2017-10-03T11:37:00Z">
        <w:r>
          <w:t xml:space="preserve"> Our findings demonstrate that </w:t>
        </w:r>
      </w:ins>
      <w:ins w:id="181" w:author="Pierce Edmiston" w:date="2017-10-03T11:38:00Z">
        <w:r>
          <w:t xml:space="preserve">the </w:t>
        </w:r>
      </w:ins>
      <w:ins w:id="182" w:author="Pierce Edmiston" w:date="2017-10-03T11:37:00Z">
        <w:r>
          <w:t xml:space="preserve">intention to communicate is not necessary for </w:t>
        </w:r>
      </w:ins>
      <w:ins w:id="183" w:author="Pierce Edmiston" w:date="2017-10-03T11:38:00Z">
        <w:r>
          <w:t xml:space="preserve">the establishment of </w:t>
        </w:r>
        <w:r w:rsidR="00097A26">
          <w:t>convention</w:t>
        </w:r>
      </w:ins>
      <w:ins w:id="184" w:author="Pierce Edmiston" w:date="2017-10-03T12:17:00Z">
        <w:r w:rsidR="003A0027">
          <w:t xml:space="preserve"> via </w:t>
        </w:r>
      </w:ins>
      <w:ins w:id="185" w:author="Pierce Edmiston" w:date="2017-10-03T12:22:00Z">
        <w:r w:rsidR="003A0027">
          <w:t>spoken words</w:t>
        </w:r>
      </w:ins>
      <w:ins w:id="186" w:author="Pierce Edmiston" w:date="2017-10-03T11:40:00Z">
        <w:r w:rsidR="003A0027">
          <w:t xml:space="preserve">, but </w:t>
        </w:r>
      </w:ins>
      <w:ins w:id="187" w:author="Pierce Edmiston" w:date="2017-10-03T12:22:00Z">
        <w:r w:rsidR="003A29FA">
          <w:t>whether this is true for imitative gestures as well</w:t>
        </w:r>
      </w:ins>
      <w:ins w:id="188" w:author="Pierce Edmiston" w:date="2017-10-03T12:23:00Z">
        <w:r w:rsidR="003A29FA">
          <w:t xml:space="preserve"> remains to be seen.</w:t>
        </w:r>
      </w:ins>
    </w:p>
    <w:p w14:paraId="70377AC8" w14:textId="77777777" w:rsidR="00C423B2" w:rsidRDefault="007D63FD">
      <w:pPr>
        <w:pStyle w:val="BodyText"/>
      </w:pPr>
      <w:r>
        <w:t>Our study focused on imitations of environmental sounds and more work remains to be done to determine the extent to which vocal imitation can ground de novo vocabulary creation in other semantic domains (</w:t>
      </w:r>
      <w:proofErr w:type="spellStart"/>
      <w:r>
        <w:t>Lupyan</w:t>
      </w:r>
      <w:proofErr w:type="spellEnd"/>
      <w:r>
        <w:t xml:space="preserve"> &amp; Perlman, 2015; e.g., Perlman et al., 2015). What the present results make clear is that the transition from imitation to word can be a rapid and simple process: the mere act of iterated imitation can drive vocalizations to become more word-like in both form and function. Notably, just as onomatopoeia and ideophones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189" w:name="references"/>
      <w:bookmarkEnd w:id="189"/>
      <w:r>
        <w:t xml:space="preserve">References </w:t>
      </w:r>
    </w:p>
    <w:p w14:paraId="6E43CDCF" w14:textId="77777777" w:rsidR="00C423B2" w:rsidRDefault="007D63FD">
      <w:proofErr w:type="spellStart"/>
      <w:r>
        <w:t>Arbib</w:t>
      </w:r>
      <w:proofErr w:type="spellEnd"/>
      <w:r>
        <w:t xml:space="preserve">, M. A. (2012). </w:t>
      </w:r>
      <w:r>
        <w:rPr>
          <w:i/>
        </w:rPr>
        <w:t>How the brain got language: The mirror system hypothesis</w:t>
      </w:r>
      <w:r>
        <w:t xml:space="preserve"> (Vol. </w:t>
      </w:r>
      <w:proofErr w:type="gramStart"/>
      <w:r>
        <w:t>16).</w:t>
      </w:r>
      <w:proofErr w:type="gramEnd"/>
      <w:r>
        <w:t xml:space="preserve">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C71E6D5" w14:textId="77777777" w:rsidR="00C423B2" w:rsidRDefault="007D63FD">
      <w:proofErr w:type="spellStart"/>
      <w:r>
        <w:lastRenderedPageBreak/>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6D453084" w14:textId="77777777" w:rsidR="00C423B2" w:rsidRDefault="007D63FD">
      <w:proofErr w:type="spellStart"/>
      <w:r>
        <w:t>Corballis</w:t>
      </w:r>
      <w:proofErr w:type="spellEnd"/>
      <w:r>
        <w:t xml:space="preserve">,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w:t>
      </w:r>
      <w:proofErr w:type="spellStart"/>
      <w:r>
        <w:t>Univ</w:t>
      </w:r>
      <w:proofErr w:type="spellEnd"/>
      <w:r>
        <w:t xml:space="preserve"> Press.</w:t>
      </w:r>
    </w:p>
    <w:p w14:paraId="7F075AF8" w14:textId="77777777" w:rsidR="00C423B2" w:rsidRDefault="007D63FD">
      <w:proofErr w:type="spellStart"/>
      <w:r>
        <w:t>Dingemanse</w:t>
      </w:r>
      <w:proofErr w:type="spellEnd"/>
      <w:r>
        <w:t xml:space="preserve">, M. (2012). Advances in the Cross-Linguistic Study of Ideophones. </w:t>
      </w:r>
      <w:r>
        <w:rPr>
          <w:i/>
        </w:rPr>
        <w:t>Language and Linguistics Compass</w:t>
      </w:r>
      <w:r>
        <w:t xml:space="preserve">, </w:t>
      </w:r>
      <w:r>
        <w:rPr>
          <w:i/>
        </w:rPr>
        <w:t>6</w:t>
      </w:r>
      <w:r>
        <w:t>(10), 654–672.</w:t>
      </w:r>
    </w:p>
    <w:p w14:paraId="5839E702" w14:textId="77777777" w:rsidR="00C423B2" w:rsidRDefault="007D63FD">
      <w:proofErr w:type="spellStart"/>
      <w:r>
        <w:t>Dingemanse</w:t>
      </w:r>
      <w:proofErr w:type="spellEnd"/>
      <w:r>
        <w:t xml:space="preserve">, M. (2014). Making new ideophones in </w:t>
      </w:r>
      <w:proofErr w:type="spellStart"/>
      <w:r>
        <w:t>Siwu</w:t>
      </w:r>
      <w:proofErr w:type="spellEnd"/>
      <w:r>
        <w:t xml:space="preserve">: Creative depiction in conversation. </w:t>
      </w:r>
      <w:r>
        <w:rPr>
          <w:i/>
        </w:rPr>
        <w:t>Pragmatics and Society</w:t>
      </w:r>
      <w:r>
        <w:t>.</w:t>
      </w:r>
    </w:p>
    <w:p w14:paraId="40602EF0" w14:textId="77777777" w:rsidR="00C423B2" w:rsidRDefault="007D63FD">
      <w:proofErr w:type="spellStart"/>
      <w:r>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44F586A7" w14:textId="77777777" w:rsidR="00C423B2" w:rsidRDefault="007D63FD">
      <w:proofErr w:type="spellStart"/>
      <w:r>
        <w:t>Dingemanse</w:t>
      </w:r>
      <w:proofErr w:type="spellEnd"/>
      <w:r>
        <w:t xml:space="preserve">, M., </w:t>
      </w:r>
      <w:proofErr w:type="spellStart"/>
      <w:r>
        <w:t>Schuerman</w:t>
      </w:r>
      <w:proofErr w:type="spellEnd"/>
      <w:r>
        <w:t xml:space="preserve">, W., &amp; </w:t>
      </w:r>
      <w:proofErr w:type="spellStart"/>
      <w:r>
        <w:t>Reinisch</w:t>
      </w:r>
      <w:proofErr w:type="spellEnd"/>
      <w:r>
        <w:t xml:space="preserve">, E. (2016). What sound symbolism can and cannot do: Testing the iconicity of ideophones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proofErr w:type="spellStart"/>
      <w:r>
        <w:rPr>
          <w:i/>
        </w:rPr>
        <w:t>Psychonomic</w:t>
      </w:r>
      <w:proofErr w:type="spellEnd"/>
      <w:r>
        <w:rPr>
          <w:i/>
        </w:rPr>
        <w:t xml:space="preserve"> Bulletin &amp; Review</w:t>
      </w:r>
      <w:r>
        <w:t>, 1–5.</w:t>
      </w:r>
    </w:p>
    <w:p w14:paraId="7924AAEA" w14:textId="77777777" w:rsidR="00C423B2" w:rsidRDefault="007D63FD">
      <w:r>
        <w:t xml:space="preserve">Edmiston, P., &amp; </w:t>
      </w:r>
      <w:proofErr w:type="spellStart"/>
      <w:r>
        <w:t>Lupyan</w:t>
      </w:r>
      <w:proofErr w:type="spellEnd"/>
      <w:r>
        <w:t xml:space="preserve">,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proofErr w:type="spellStart"/>
      <w:r>
        <w:rPr>
          <w:i/>
        </w:rPr>
        <w:t>irr</w:t>
      </w:r>
      <w:proofErr w:type="spellEnd"/>
      <w:r>
        <w:rPr>
          <w:i/>
        </w:rPr>
        <w:t>: Various Coefficients of Interrater Reliability and Agreement</w:t>
      </w:r>
      <w:r>
        <w:t>.</w:t>
      </w:r>
    </w:p>
    <w:p w14:paraId="215727A5" w14:textId="77777777" w:rsidR="00C423B2" w:rsidRDefault="007D63FD">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2798ABD3" w14:textId="77777777" w:rsidR="00C423B2" w:rsidRDefault="007D63FD">
      <w:r>
        <w:lastRenderedPageBreak/>
        <w:t xml:space="preserve">Hall, K. C., Allen, B., Fry, M., Mackie, S., &amp; McAuliffe, M. (2016). Phonological </w:t>
      </w:r>
      <w:proofErr w:type="spellStart"/>
      <w:r>
        <w:t>CorpusTools</w:t>
      </w:r>
      <w:proofErr w:type="spellEnd"/>
      <w:r>
        <w:t xml:space="preserve">.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proofErr w:type="spellStart"/>
      <w:r>
        <w:t>Hockett</w:t>
      </w:r>
      <w:proofErr w:type="spellEnd"/>
      <w:r>
        <w:t xml:space="preserve">,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proofErr w:type="spellStart"/>
      <w:r>
        <w:t>Klima</w:t>
      </w:r>
      <w:proofErr w:type="spellEnd"/>
      <w:r>
        <w:t xml:space="preserve">, E. S., &amp; </w:t>
      </w:r>
      <w:proofErr w:type="spellStart"/>
      <w:r>
        <w:t>Bellugi</w:t>
      </w:r>
      <w:proofErr w:type="spellEnd"/>
      <w:r>
        <w:t xml:space="preserve">, U. (1980). </w:t>
      </w:r>
      <w:r>
        <w:rPr>
          <w:i/>
        </w:rPr>
        <w:t>The signs of language</w:t>
      </w:r>
      <w:r>
        <w:t>. Harvard University Press.</w:t>
      </w:r>
    </w:p>
    <w:p w14:paraId="6D6CAC96" w14:textId="77777777" w:rsidR="00C423B2" w:rsidRDefault="007D63FD">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7D25F677" w14:textId="77777777" w:rsidR="00C423B2" w:rsidRDefault="007D63FD">
      <w:r>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proofErr w:type="spellStart"/>
      <w:r>
        <w:t>Lupyan</w:t>
      </w:r>
      <w:proofErr w:type="spellEnd"/>
      <w:r>
        <w:t xml:space="preserve">, G., &amp; Perlman, M. (2015). The vocal iconicity challenge! In </w:t>
      </w:r>
      <w:r>
        <w:rPr>
          <w:i/>
        </w:rPr>
        <w:t xml:space="preserve">The </w:t>
      </w:r>
      <w:proofErr w:type="spellStart"/>
      <w:r>
        <w:rPr>
          <w:i/>
        </w:rPr>
        <w:t>th</w:t>
      </w:r>
      <w:proofErr w:type="spellEnd"/>
      <w:r>
        <w:rPr>
          <w:i/>
        </w:rPr>
        <w:t xml:space="preserve"> biennial protolanguage conference</w:t>
      </w:r>
      <w:r>
        <w:t>. Rome, Italy.</w:t>
      </w:r>
    </w:p>
    <w:p w14:paraId="4C3837CD" w14:textId="77777777" w:rsidR="00C423B2" w:rsidRDefault="007D63FD">
      <w:proofErr w:type="spellStart"/>
      <w:r>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proofErr w:type="spellStart"/>
      <w:r>
        <w:t>Newmeyer</w:t>
      </w:r>
      <w:proofErr w:type="spellEnd"/>
      <w:r>
        <w:t xml:space="preserve">, F. J. (1992). Iconicity and generative grammar. </w:t>
      </w:r>
      <w:r>
        <w:rPr>
          <w:i/>
        </w:rPr>
        <w:t>Language</w:t>
      </w:r>
      <w:r>
        <w:t>.</w:t>
      </w:r>
    </w:p>
    <w:p w14:paraId="54D55688" w14:textId="77777777" w:rsidR="00C423B2" w:rsidRDefault="007D63FD">
      <w:r>
        <w:lastRenderedPageBreak/>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w:t>
      </w:r>
      <w:proofErr w:type="spellStart"/>
      <w:r>
        <w:t>Lupyan</w:t>
      </w:r>
      <w:proofErr w:type="spellEnd"/>
      <w:r>
        <w:t xml:space="preserve">, G. (2015). Iconicity can ground the creation of vocal symbols. </w:t>
      </w:r>
      <w:r>
        <w:rPr>
          <w:i/>
        </w:rPr>
        <w:t>Royal Society Open Science</w:t>
      </w:r>
      <w:r>
        <w:t xml:space="preserve">, </w:t>
      </w:r>
      <w:r>
        <w:rPr>
          <w:i/>
        </w:rPr>
        <w:t>2</w:t>
      </w:r>
      <w:r>
        <w:t>(8), 150152–16.</w:t>
      </w:r>
    </w:p>
    <w:p w14:paraId="2EF12922" w14:textId="77777777" w:rsidR="00C423B2" w:rsidRDefault="007D63FD">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14D34AA0" w14:textId="77777777" w:rsidR="00C423B2" w:rsidRDefault="007D63FD">
      <w:r>
        <w:t xml:space="preserve">Rhodes, R. (1994). Aural images. </w:t>
      </w:r>
      <w:r>
        <w:rPr>
          <w:i/>
        </w:rPr>
        <w:t>Sound Symbolism</w:t>
      </w:r>
      <w:r>
        <w:t>, 276–292.</w:t>
      </w:r>
    </w:p>
    <w:p w14:paraId="08E2A9AE" w14:textId="77777777" w:rsidR="00C423B2" w:rsidRDefault="007D63FD">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A942B9C" w14:textId="77777777" w:rsidR="00C423B2" w:rsidRDefault="007D63FD">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2159F0BE" w14:textId="77777777" w:rsidR="00C423B2" w:rsidRDefault="007D63FD">
      <w:proofErr w:type="spellStart"/>
      <w:r>
        <w:t>Tomasello</w:t>
      </w:r>
      <w:proofErr w:type="spellEnd"/>
      <w:r>
        <w:t xml:space="preserve">, M. (2010). </w:t>
      </w:r>
      <w:r>
        <w:rPr>
          <w:i/>
        </w:rPr>
        <w:t>Origins of human communication</w:t>
      </w:r>
      <w:r>
        <w:t>. MIT press.</w:t>
      </w:r>
    </w:p>
    <w:p w14:paraId="12756040" w14:textId="77777777" w:rsidR="00C423B2" w:rsidRDefault="007D63FD">
      <w:proofErr w:type="spellStart"/>
      <w:r>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proofErr w:type="spellStart"/>
      <w:r>
        <w:t>Voeltz</w:t>
      </w:r>
      <w:proofErr w:type="spellEnd"/>
      <w:r>
        <w:t>, F. E., &amp; Kilian-</w:t>
      </w:r>
      <w:proofErr w:type="spellStart"/>
      <w:r>
        <w:t>Hatz</w:t>
      </w:r>
      <w:proofErr w:type="spellEnd"/>
      <w:r>
        <w:t xml:space="preserve">, C. (2001). </w:t>
      </w:r>
      <w:r>
        <w:rPr>
          <w:i/>
        </w:rPr>
        <w:t>Ideophones</w:t>
      </w:r>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1" w:author="Pierce Edmiston" w:date="2017-10-03T11:26:00Z" w:initials="PE">
    <w:p w14:paraId="7119D342" w14:textId="21A0C89A" w:rsidR="003A0027" w:rsidRDefault="003A0027">
      <w:pPr>
        <w:pStyle w:val="CommentText"/>
      </w:pPr>
      <w:r>
        <w:rPr>
          <w:rStyle w:val="CommentReference"/>
        </w:rPr>
        <w:annotationRef/>
      </w:r>
      <w:r>
        <w:t>Addresses R2.1</w:t>
      </w:r>
    </w:p>
  </w:comment>
  <w:comment w:id="132" w:author="Pierce Edmiston" w:date="2017-10-02T10:57:00Z" w:initials="PE">
    <w:p w14:paraId="5DA49D6D" w14:textId="77777777" w:rsidR="003A0027" w:rsidRDefault="003A0027">
      <w:pPr>
        <w:pStyle w:val="CommentText"/>
      </w:pPr>
      <w:r>
        <w:rPr>
          <w:rStyle w:val="CommentReference"/>
        </w:rPr>
        <w:annotationRef/>
      </w:r>
      <w:r>
        <w:t>Addresses R1.2</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119D342" w15:done="0"/>
  <w15:commentEx w15:paraId="5DA49D6D"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36CF42" w14:textId="77777777" w:rsidR="005A2F8D" w:rsidRDefault="005A2F8D">
      <w:pPr>
        <w:spacing w:before="0" w:after="0" w:line="240" w:lineRule="auto"/>
      </w:pPr>
      <w:r>
        <w:separator/>
      </w:r>
    </w:p>
  </w:endnote>
  <w:endnote w:type="continuationSeparator" w:id="0">
    <w:p w14:paraId="139179FE" w14:textId="77777777" w:rsidR="005A2F8D" w:rsidRDefault="005A2F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934824" w14:textId="77777777" w:rsidR="005A2F8D" w:rsidRDefault="005A2F8D">
      <w:r>
        <w:separator/>
      </w:r>
    </w:p>
  </w:footnote>
  <w:footnote w:type="continuationSeparator" w:id="0">
    <w:p w14:paraId="16DDC85C" w14:textId="77777777" w:rsidR="005A2F8D" w:rsidRDefault="005A2F8D">
      <w:r>
        <w:continuationSeparator/>
      </w:r>
    </w:p>
  </w:footnote>
  <w:footnote w:id="1">
    <w:p w14:paraId="1FB999C8" w14:textId="77777777" w:rsidR="003A0027" w:rsidRDefault="003A0027">
      <w:pPr>
        <w:pStyle w:val="FootnoteText1"/>
      </w:pPr>
      <w:r w:rsidRPr="00E639C3">
        <w:rPr>
          <w:rStyle w:val="FootnoteReference"/>
          <w:rPrChange w:id="147" w:author="Microsoft Office User" w:date="2017-10-07T12:12:00Z">
            <w:rPr/>
          </w:rPrChang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3A0027" w:rsidRDefault="003A0027">
      <w:pPr>
        <w:pStyle w:val="FootnoteText1"/>
      </w:pPr>
      <w:r w:rsidRPr="00E639C3">
        <w:rPr>
          <w:rStyle w:val="FootnoteReference"/>
          <w:rPrChange w:id="156" w:author="Microsoft Office User" w:date="2017-10-07T12:12:00Z">
            <w:rPr/>
          </w:rPrChang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3A0027" w:rsidRDefault="003A0027">
      <w:pPr>
        <w:pStyle w:val="FootnoteText1"/>
      </w:pPr>
      <w:r w:rsidRPr="00E639C3">
        <w:rPr>
          <w:rStyle w:val="FootnoteReference"/>
          <w:rPrChange w:id="158" w:author="Microsoft Office User" w:date="2017-10-07T12:12:00Z">
            <w:rPr/>
          </w:rPrChang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42D"/>
    <w:rsid w:val="00046B4E"/>
    <w:rsid w:val="000550ED"/>
    <w:rsid w:val="0006189E"/>
    <w:rsid w:val="00097A26"/>
    <w:rsid w:val="000A049C"/>
    <w:rsid w:val="000D34AC"/>
    <w:rsid w:val="001E1A97"/>
    <w:rsid w:val="002126FD"/>
    <w:rsid w:val="002D49B4"/>
    <w:rsid w:val="00392581"/>
    <w:rsid w:val="003A0027"/>
    <w:rsid w:val="003A29FA"/>
    <w:rsid w:val="00423A3B"/>
    <w:rsid w:val="004664AD"/>
    <w:rsid w:val="00474CE2"/>
    <w:rsid w:val="004B4D40"/>
    <w:rsid w:val="004E29B3"/>
    <w:rsid w:val="004F23F4"/>
    <w:rsid w:val="00520F0E"/>
    <w:rsid w:val="00541862"/>
    <w:rsid w:val="00590D07"/>
    <w:rsid w:val="005A2F8D"/>
    <w:rsid w:val="005B1B78"/>
    <w:rsid w:val="005E1D70"/>
    <w:rsid w:val="006639EB"/>
    <w:rsid w:val="00674A0B"/>
    <w:rsid w:val="00684CDE"/>
    <w:rsid w:val="00691069"/>
    <w:rsid w:val="00784D58"/>
    <w:rsid w:val="0079407A"/>
    <w:rsid w:val="007C25AB"/>
    <w:rsid w:val="007D63FD"/>
    <w:rsid w:val="00857BD2"/>
    <w:rsid w:val="008960D9"/>
    <w:rsid w:val="008B1172"/>
    <w:rsid w:val="008D6863"/>
    <w:rsid w:val="00914256"/>
    <w:rsid w:val="009C4F43"/>
    <w:rsid w:val="00A264A6"/>
    <w:rsid w:val="00A30ADD"/>
    <w:rsid w:val="00A72A19"/>
    <w:rsid w:val="00B32B2D"/>
    <w:rsid w:val="00B86B75"/>
    <w:rsid w:val="00BC2420"/>
    <w:rsid w:val="00BC48D5"/>
    <w:rsid w:val="00BE7D5F"/>
    <w:rsid w:val="00C341FE"/>
    <w:rsid w:val="00C36279"/>
    <w:rsid w:val="00C423B2"/>
    <w:rsid w:val="00CC1EC3"/>
    <w:rsid w:val="00DE4EF2"/>
    <w:rsid w:val="00E02937"/>
    <w:rsid w:val="00E27E1E"/>
    <w:rsid w:val="00E315A3"/>
    <w:rsid w:val="00E639C3"/>
    <w:rsid w:val="00EB69DD"/>
    <w:rsid w:val="00F840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theme" Target="theme/theme1.xml"/><Relationship Id="rId10" Type="http://schemas.openxmlformats.org/officeDocument/2006/relationships/hyperlink" Target="https://osf.io/n6g7d/download" TargetMode="External"/><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6</Pages>
  <Words>7528</Words>
  <Characters>42910</Characters>
  <Application>Microsoft Macintosh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03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icrosoft Office User</dc:creator>
  <cp:lastModifiedBy>Microsoft Office User</cp:lastModifiedBy>
  <cp:revision>6</cp:revision>
  <dcterms:created xsi:type="dcterms:W3CDTF">2017-10-07T15:33:00Z</dcterms:created>
  <dcterms:modified xsi:type="dcterms:W3CDTF">2017-10-08T10:21:00Z</dcterms:modified>
</cp:coreProperties>
</file>